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3C3C" w:rsidRDefault="00C23C3C" w:rsidP="009F26B3">
      <w:pPr>
        <w:pStyle w:val="Heading1"/>
        <w:spacing w:line="819" w:lineRule="exact"/>
        <w:jc w:val="both"/>
      </w:pPr>
      <w:r>
        <w:t>IWUNZE CHINEDU</w:t>
      </w:r>
    </w:p>
    <w:p w:rsidR="00C23C3C" w:rsidRDefault="00C23C3C" w:rsidP="009F26B3">
      <w:pPr>
        <w:pStyle w:val="Heading1"/>
        <w:spacing w:line="819" w:lineRule="exact"/>
        <w:jc w:val="both"/>
      </w:pPr>
      <w:r>
        <w:t>CHARLES</w:t>
      </w:r>
    </w:p>
    <w:p w:rsidR="0070074E" w:rsidRDefault="009F26B3" w:rsidP="009F26B3">
      <w:pPr>
        <w:pStyle w:val="Heading1"/>
        <w:spacing w:line="819" w:lineRule="exact"/>
        <w:jc w:val="both"/>
      </w:pPr>
      <w:r>
        <w:t>18/EN</w:t>
      </w:r>
      <w:r w:rsidR="0070074E">
        <w:t>G05/005</w:t>
      </w:r>
    </w:p>
    <w:p w:rsidR="0070074E" w:rsidRDefault="0070074E" w:rsidP="009F26B3">
      <w:pPr>
        <w:pStyle w:val="Heading1"/>
        <w:spacing w:line="819" w:lineRule="exact"/>
        <w:jc w:val="both"/>
      </w:pPr>
      <w:r>
        <w:t>ENG 224</w:t>
      </w:r>
    </w:p>
    <w:p w:rsidR="00CE2117" w:rsidRDefault="002340C0" w:rsidP="009F26B3">
      <w:pPr>
        <w:pStyle w:val="Heading1"/>
        <w:spacing w:line="819" w:lineRule="exact"/>
        <w:jc w:val="both"/>
      </w:pPr>
      <w:r>
        <w:t>ASSIGNMENT</w:t>
      </w:r>
    </w:p>
    <w:p w:rsidR="00CE2117" w:rsidRDefault="00CE2117" w:rsidP="009F26B3">
      <w:pPr>
        <w:spacing w:line="331" w:lineRule="auto"/>
        <w:jc w:val="both"/>
        <w:rPr>
          <w:sz w:val="72"/>
        </w:rPr>
        <w:sectPr w:rsidR="00CE2117">
          <w:type w:val="continuous"/>
          <w:pgSz w:w="11910" w:h="16840"/>
          <w:pgMar w:top="1500" w:right="0" w:bottom="280" w:left="1220" w:header="720" w:footer="720" w:gutter="0"/>
          <w:cols w:space="720"/>
        </w:sectPr>
      </w:pPr>
    </w:p>
    <w:p w:rsidR="00CE2117" w:rsidRDefault="00CE2117" w:rsidP="009F26B3">
      <w:pPr>
        <w:pStyle w:val="BodyText"/>
        <w:spacing w:before="7"/>
        <w:jc w:val="both"/>
      </w:pPr>
    </w:p>
    <w:p w:rsidR="00CE2117" w:rsidRDefault="002340C0" w:rsidP="009F26B3">
      <w:pPr>
        <w:pStyle w:val="BodyText"/>
        <w:spacing w:before="52" w:line="276" w:lineRule="auto"/>
        <w:ind w:left="220" w:right="1514"/>
        <w:jc w:val="both"/>
      </w:pPr>
      <w:r>
        <w:t xml:space="preserve">The name </w:t>
      </w:r>
      <w:r w:rsidR="00C23C3C">
        <w:t xml:space="preserve">of my application is the </w:t>
      </w:r>
      <w:proofErr w:type="spellStart"/>
      <w:r w:rsidR="00C23C3C">
        <w:t>glotag</w:t>
      </w:r>
      <w:proofErr w:type="spellEnd"/>
      <w:r>
        <w:t xml:space="preserve"> Irrigation machine, this application has the ability to read the temperature of the soil, determine the moisture content, detect and alarm</w:t>
      </w:r>
      <w:r w:rsidR="009F26B3">
        <w:t xml:space="preserve"> the</w:t>
      </w:r>
      <w:r>
        <w:t xml:space="preserve"> lack of water in the tank for irrigation.</w:t>
      </w:r>
    </w:p>
    <w:p w:rsidR="00CE2117" w:rsidRDefault="00CE2117" w:rsidP="009F26B3">
      <w:pPr>
        <w:pStyle w:val="BodyText"/>
        <w:jc w:val="both"/>
      </w:pPr>
    </w:p>
    <w:p w:rsidR="00CE2117" w:rsidRDefault="00CE2117" w:rsidP="009F26B3">
      <w:pPr>
        <w:pStyle w:val="BodyText"/>
        <w:jc w:val="both"/>
      </w:pPr>
    </w:p>
    <w:p w:rsidR="00CE2117" w:rsidRDefault="002340C0" w:rsidP="009F26B3">
      <w:pPr>
        <w:pStyle w:val="BodyText"/>
        <w:spacing w:before="149"/>
        <w:ind w:left="220"/>
        <w:jc w:val="both"/>
      </w:pPr>
      <w:r>
        <w:t>My design is based on the softw</w:t>
      </w:r>
      <w:r>
        <w:t xml:space="preserve">are development cycle which </w:t>
      </w:r>
      <w:proofErr w:type="gramStart"/>
      <w:r>
        <w:t>is ;</w:t>
      </w:r>
      <w:proofErr w:type="gramEnd"/>
    </w:p>
    <w:p w:rsidR="00CE2117" w:rsidRDefault="00CE2117" w:rsidP="009F26B3">
      <w:pPr>
        <w:pStyle w:val="BodyText"/>
        <w:spacing w:before="3"/>
        <w:jc w:val="both"/>
        <w:rPr>
          <w:sz w:val="20"/>
        </w:rPr>
      </w:pPr>
    </w:p>
    <w:p w:rsidR="00CE2117" w:rsidRDefault="00CE2117" w:rsidP="009F26B3">
      <w:pPr>
        <w:pStyle w:val="BodyText"/>
        <w:tabs>
          <w:tab w:val="left" w:pos="2136"/>
          <w:tab w:val="left" w:pos="2246"/>
          <w:tab w:val="left" w:pos="4212"/>
          <w:tab w:val="left" w:pos="5982"/>
        </w:tabs>
        <w:spacing w:line="439" w:lineRule="auto"/>
        <w:ind w:left="220" w:right="2876"/>
        <w:jc w:val="both"/>
      </w:pPr>
      <w:r w:rsidRPr="00CE2117">
        <w:pict>
          <v:shape id="_x0000_s1090" style="position:absolute;left:0;text-align:left;margin-left:119.5pt;margin-top:2.65pt;width:44.85pt;height:7.9pt;z-index:-15874560;mso-position-horizontal-relative:page" coordorigin="2390,53" coordsize="897,158" o:spt="100" adj="0,,0" path="m3243,140r-100,57l3142,202r4,7l3150,210r123,-69l3271,141r-28,-1xm3256,133r-13,7l3271,141r,-1l3267,140r-11,-7xm3153,53r-5,1l3146,58r-2,3l3145,66r3,2l3243,125r28,1l3271,141r2,l3286,133,3156,55r-3,-2xm2390,113r,15l3243,140r13,-7l3243,125,2390,113xm3267,127r-11,6l3267,140r,-13xm3271,127r-4,l3267,140r4,l3271,127xm3243,125r13,8l3267,127r4,l3271,126r-28,-1xe" fillcolor="#497dba" stroked="f">
            <v:stroke joinstyle="round"/>
            <v:formulas/>
            <v:path arrowok="t" o:connecttype="segments"/>
            <w10:wrap anchorx="page"/>
          </v:shape>
        </w:pict>
      </w:r>
      <w:r w:rsidRPr="00CE2117">
        <w:pict>
          <v:shape id="_x0000_s1089" style="position:absolute;left:0;text-align:left;margin-left:215.3pt;margin-top:2.05pt;width:50.9pt;height:7.9pt;z-index:-15874048;mso-position-horizontal-relative:page" coordorigin="4306,41" coordsize="1018,158" o:spt="100" adj="0,,0" path="m5294,119r-109,64l5182,185r-1,5l5183,193r2,4l5189,198r4,-2l5311,127r-2,l5309,126r-4,l5294,119xm5282,112r-976,l4306,127r975,l5294,119r-12,-7xm5311,112r-2,l5309,127r2,l5324,119r-13,-7xm5305,113r-11,6l5305,126r,-13xm5309,113r-4,l5305,126r4,l5309,113xm5189,41r-4,1l5183,46r-2,3l5182,54r3,2l5294,119r11,-6l5309,113r,-1l5311,112,5193,43r-4,-2xe" fillcolor="#497dba" stroked="f">
            <v:stroke joinstyle="round"/>
            <v:formulas/>
            <v:path arrowok="t" o:connecttype="segments"/>
            <w10:wrap anchorx="page"/>
          </v:shape>
        </w:pict>
      </w:r>
      <w:r w:rsidRPr="00CE2117">
        <w:pict>
          <v:shape id="_x0000_s1088" style="position:absolute;left:0;text-align:left;margin-left:313.8pt;margin-top:2.7pt;width:40.75pt;height:7.9pt;z-index:-15873536;mso-position-horizontal-relative:page" coordorigin="6276,54" coordsize="815,158" o:spt="100" adj="0,,0" path="m7061,132r-109,64l6949,198r-1,5l6950,206r2,4l6956,211r4,-2l7078,140r-2,l7076,139r-4,l7061,132xm7049,125r-773,l6276,140r772,l7061,132r-12,-7xm7078,125r-2,l7076,140r2,l7091,132r-13,-7xm7072,126r-11,6l7072,139r,-13xm7076,126r-4,l7072,139r4,l7076,126xm6956,54r-4,1l6950,59r-2,3l6949,67r3,2l7061,132r11,-6l7076,126r,-1l7078,125,6960,56r-4,-2xe" fillcolor="#497dba" stroked="f">
            <v:stroke joinstyle="round"/>
            <v:formulas/>
            <v:path arrowok="t" o:connecttype="segments"/>
            <w10:wrap anchorx="page"/>
          </v:shape>
        </w:pict>
      </w:r>
      <w:r w:rsidRPr="00CE2117">
        <w:pict>
          <v:shape id="_x0000_s1087" style="position:absolute;left:0;text-align:left;margin-left:450.3pt;margin-top:2.75pt;width:65.2pt;height:7.9pt;z-index:15730176;mso-position-horizontal-relative:page" coordorigin="9006,55" coordsize="1304,158" o:spt="100" adj="0,,0" path="m10280,133r-109,64l10168,199r-1,5l10169,207r2,4l10175,212r4,-2l10297,141r-2,l10295,140r-4,l10280,133xm10268,126r-1262,l9006,141r1261,l10280,133r-12,-7xm10297,126r-2,l10295,141r2,l10310,133r-13,-7xm10291,127r-11,6l10291,140r,-13xm10295,127r-4,l10291,140r4,l10295,127xm10175,55r-4,1l10169,60r-2,3l10168,68r3,2l10280,133r11,-6l10295,127r,-1l10297,126,10179,57r-4,-2xe" fillcolor="#497dba" stroked="f">
            <v:stroke joinstyle="round"/>
            <v:formulas/>
            <v:path arrowok="t" o:connecttype="segments"/>
            <w10:wrap anchorx="page"/>
          </v:shape>
        </w:pict>
      </w:r>
      <w:r w:rsidRPr="00CE2117">
        <w:pict>
          <v:shape id="_x0000_s1086" style="position:absolute;left:0;text-align:left;margin-left:114.1pt;margin-top:30.6pt;width:50.2pt;height:7.85pt;z-index:-15872512;mso-position-horizontal-relative:page" coordorigin="2282,612" coordsize="1004,157" o:spt="100" adj="0,,0" path="m3256,690r-109,64l3144,756r-1,5l3145,764r2,4l3151,769r4,-2l3273,698r-2,l3271,697r-4,l3256,690xm3243,683r-961,l2282,698r961,l3256,690r-13,-7xm3273,683r-2,l3271,698r2,l3286,690r-13,-7xm3267,684r-11,6l3267,697r,-13xm3271,684r-4,l3267,697r4,l3271,684xm3151,612r-4,1l3145,617r-2,3l3144,625r3,2l3256,690r11,-6l3271,684r,-1l3273,683,3155,614r-4,-2xe" fillcolor="#497dba" stroked="f">
            <v:stroke joinstyle="round"/>
            <v:formulas/>
            <v:path arrowok="t" o:connecttype="segments"/>
            <w10:wrap anchorx="page"/>
          </v:shape>
        </w:pict>
      </w:r>
      <w:proofErr w:type="gramStart"/>
      <w:r w:rsidR="002340C0">
        <w:t>PLANNING</w:t>
      </w:r>
      <w:r w:rsidR="002340C0">
        <w:tab/>
        <w:t>ANALYSIS</w:t>
      </w:r>
      <w:r w:rsidR="002340C0">
        <w:tab/>
        <w:t>DESIGN</w:t>
      </w:r>
      <w:r w:rsidR="002340C0">
        <w:tab/>
      </w:r>
      <w:r w:rsidR="002340C0">
        <w:rPr>
          <w:spacing w:val="-3"/>
        </w:rPr>
        <w:t xml:space="preserve">IMPLEMENTATION </w:t>
      </w:r>
      <w:r w:rsidR="002340C0">
        <w:t>TESTING</w:t>
      </w:r>
      <w:r w:rsidR="002340C0">
        <w:tab/>
      </w:r>
      <w:r w:rsidR="002340C0">
        <w:tab/>
        <w:t>MAINTENANCE.</w:t>
      </w:r>
      <w:proofErr w:type="gramEnd"/>
    </w:p>
    <w:p w:rsidR="00CE2117" w:rsidRDefault="00CE2117" w:rsidP="009F26B3">
      <w:pPr>
        <w:pStyle w:val="BodyText"/>
        <w:jc w:val="both"/>
      </w:pPr>
    </w:p>
    <w:p w:rsidR="00CE2117" w:rsidRDefault="00CE2117" w:rsidP="009F26B3">
      <w:pPr>
        <w:pStyle w:val="BodyText"/>
        <w:spacing w:before="1"/>
        <w:jc w:val="both"/>
        <w:rPr>
          <w:sz w:val="20"/>
        </w:rPr>
      </w:pPr>
    </w:p>
    <w:p w:rsidR="00CE2117" w:rsidRDefault="002340C0" w:rsidP="009F26B3">
      <w:pPr>
        <w:pStyle w:val="BodyText"/>
        <w:spacing w:line="276" w:lineRule="auto"/>
        <w:ind w:left="220" w:right="1668"/>
        <w:jc w:val="both"/>
      </w:pPr>
      <w:r>
        <w:t>The cycle of creation of my application starting</w:t>
      </w:r>
      <w:r w:rsidR="00C23C3C">
        <w:t xml:space="preserve"> from the PLANNING; </w:t>
      </w:r>
      <w:proofErr w:type="gramStart"/>
      <w:r w:rsidR="00C23C3C">
        <w:t>The</w:t>
      </w:r>
      <w:proofErr w:type="gramEnd"/>
      <w:r w:rsidR="00C23C3C">
        <w:t xml:space="preserve"> </w:t>
      </w:r>
      <w:proofErr w:type="spellStart"/>
      <w:r w:rsidR="00C23C3C">
        <w:t>glotag</w:t>
      </w:r>
      <w:proofErr w:type="spellEnd"/>
      <w:r w:rsidR="00C23C3C">
        <w:t xml:space="preserve"> </w:t>
      </w:r>
      <w:r>
        <w:t>irrigation app</w:t>
      </w:r>
      <w:r w:rsidR="00C23C3C">
        <w:t>lication</w:t>
      </w:r>
      <w:r>
        <w:t xml:space="preserve"> was created was from dire need to improve the ABUAD farm a</w:t>
      </w:r>
      <w:r>
        <w:t xml:space="preserve">nd solve the irrigation problem. My application is aimed at creating a program that will eradicate the irrigation problem in the farm, create a device that will precisely detect the temperature and also determine water levels. It is also secured so it can </w:t>
      </w:r>
      <w:r>
        <w:t>only be accessed</w:t>
      </w:r>
      <w:r w:rsidR="009F26B3">
        <w:t xml:space="preserve"> by specific personnel.</w:t>
      </w:r>
    </w:p>
    <w:p w:rsidR="00CE2117" w:rsidRDefault="002340C0" w:rsidP="009F26B3">
      <w:pPr>
        <w:pStyle w:val="BodyText"/>
        <w:spacing w:before="201" w:line="273" w:lineRule="auto"/>
        <w:ind w:left="220" w:right="1776" w:firstLine="55"/>
        <w:jc w:val="both"/>
      </w:pPr>
      <w:r w:rsidRPr="009F26B3">
        <w:rPr>
          <w:b/>
          <w:u w:val="double"/>
        </w:rPr>
        <w:t>ANALYSIS</w:t>
      </w:r>
      <w:r>
        <w:t>; I had thousands of bytes of data analysis which I integrated into my algorithm design which include;</w:t>
      </w:r>
    </w:p>
    <w:p w:rsidR="00CE2117" w:rsidRDefault="002340C0" w:rsidP="009F26B3">
      <w:pPr>
        <w:pStyle w:val="BodyText"/>
        <w:tabs>
          <w:tab w:val="left" w:pos="560"/>
        </w:tabs>
        <w:spacing w:before="207" w:line="273" w:lineRule="auto"/>
        <w:ind w:left="220" w:right="1621"/>
        <w:jc w:val="both"/>
      </w:pPr>
      <w:r>
        <w:rPr>
          <w:b/>
        </w:rPr>
        <w:t>.</w:t>
      </w:r>
      <w:r>
        <w:rPr>
          <w:b/>
        </w:rPr>
        <w:tab/>
      </w:r>
      <w:r>
        <w:t xml:space="preserve">The average temperature of soil </w:t>
      </w:r>
      <w:proofErr w:type="gramStart"/>
      <w:r>
        <w:t>( to</w:t>
      </w:r>
      <w:proofErr w:type="gramEnd"/>
      <w:r>
        <w:t xml:space="preserve"> determine when the soil is getting dry because</w:t>
      </w:r>
      <w:r>
        <w:rPr>
          <w:spacing w:val="-34"/>
        </w:rPr>
        <w:t xml:space="preserve"> </w:t>
      </w:r>
      <w:r>
        <w:t>the warmer the soil is the dryer) which is between 65-75</w:t>
      </w:r>
      <w:r>
        <w:rPr>
          <w:spacing w:val="1"/>
        </w:rPr>
        <w:t xml:space="preserve"> </w:t>
      </w:r>
      <w:r>
        <w:t>F.</w:t>
      </w:r>
    </w:p>
    <w:p w:rsidR="00CE2117" w:rsidRDefault="002340C0" w:rsidP="009F26B3">
      <w:pPr>
        <w:pStyle w:val="BodyText"/>
        <w:tabs>
          <w:tab w:val="left" w:pos="505"/>
        </w:tabs>
        <w:spacing w:before="203"/>
        <w:ind w:left="220"/>
        <w:jc w:val="both"/>
      </w:pPr>
      <w:r>
        <w:rPr>
          <w:b/>
        </w:rPr>
        <w:t>.</w:t>
      </w:r>
      <w:r>
        <w:rPr>
          <w:b/>
        </w:rPr>
        <w:tab/>
      </w:r>
      <w:r>
        <w:t>Night time and day time</w:t>
      </w:r>
      <w:r>
        <w:rPr>
          <w:spacing w:val="1"/>
        </w:rPr>
        <w:t xml:space="preserve"> </w:t>
      </w:r>
      <w:r>
        <w:t>temperatures.</w:t>
      </w:r>
    </w:p>
    <w:p w:rsidR="00CE2117" w:rsidRDefault="00CE2117" w:rsidP="009F26B3">
      <w:pPr>
        <w:pStyle w:val="BodyText"/>
        <w:spacing w:before="2"/>
        <w:jc w:val="both"/>
        <w:rPr>
          <w:sz w:val="20"/>
        </w:rPr>
      </w:pPr>
    </w:p>
    <w:p w:rsidR="00CE2117" w:rsidRDefault="002340C0" w:rsidP="009F26B3">
      <w:pPr>
        <w:pStyle w:val="BodyText"/>
        <w:tabs>
          <w:tab w:val="left" w:pos="505"/>
        </w:tabs>
        <w:ind w:left="220"/>
        <w:jc w:val="both"/>
      </w:pPr>
      <w:r>
        <w:rPr>
          <w:b/>
        </w:rPr>
        <w:t>.</w:t>
      </w:r>
      <w:r>
        <w:rPr>
          <w:b/>
        </w:rPr>
        <w:tab/>
      </w:r>
      <w:r>
        <w:t>Time period the soil needs regular moisture circulation for health</w:t>
      </w:r>
      <w:r>
        <w:rPr>
          <w:spacing w:val="-1"/>
        </w:rPr>
        <w:t xml:space="preserve"> </w:t>
      </w:r>
      <w:r>
        <w:t>nourishment.</w:t>
      </w:r>
    </w:p>
    <w:p w:rsidR="00CE2117" w:rsidRDefault="00CE2117" w:rsidP="009F26B3">
      <w:pPr>
        <w:pStyle w:val="BodyText"/>
        <w:spacing w:before="10"/>
        <w:jc w:val="both"/>
        <w:rPr>
          <w:sz w:val="19"/>
        </w:rPr>
      </w:pPr>
    </w:p>
    <w:p w:rsidR="00CE2117" w:rsidRDefault="002340C0" w:rsidP="009F26B3">
      <w:pPr>
        <w:pStyle w:val="BodyText"/>
        <w:spacing w:before="1"/>
        <w:ind w:left="220"/>
        <w:jc w:val="both"/>
      </w:pPr>
      <w:r>
        <w:rPr>
          <w:b/>
        </w:rPr>
        <w:t>.</w:t>
      </w:r>
      <w:r w:rsidR="00C23C3C">
        <w:rPr>
          <w:b/>
        </w:rPr>
        <w:t xml:space="preserve">   </w:t>
      </w:r>
      <w:r>
        <w:rPr>
          <w:b/>
        </w:rPr>
        <w:t xml:space="preserve"> </w:t>
      </w:r>
      <w:proofErr w:type="gramStart"/>
      <w:r>
        <w:t>Average healthy and unhealthy level of soil moisture content.</w:t>
      </w:r>
      <w:proofErr w:type="gramEnd"/>
    </w:p>
    <w:p w:rsidR="00CE2117" w:rsidRDefault="00CE2117" w:rsidP="009F26B3">
      <w:pPr>
        <w:pStyle w:val="BodyText"/>
        <w:spacing w:before="10"/>
        <w:jc w:val="both"/>
        <w:rPr>
          <w:sz w:val="19"/>
        </w:rPr>
      </w:pPr>
    </w:p>
    <w:p w:rsidR="00CE2117" w:rsidRDefault="002340C0" w:rsidP="009F26B3">
      <w:pPr>
        <w:pStyle w:val="BodyText"/>
        <w:spacing w:line="278" w:lineRule="auto"/>
        <w:ind w:left="220" w:right="1577"/>
        <w:jc w:val="both"/>
      </w:pPr>
      <w:r w:rsidRPr="009F26B3">
        <w:rPr>
          <w:b/>
          <w:u w:val="double"/>
        </w:rPr>
        <w:t>DESIGN</w:t>
      </w:r>
      <w:r>
        <w:t>;</w:t>
      </w:r>
      <w:r>
        <w:t xml:space="preserve"> A representation of the design of the application is shown below in form of a well- defined algorithm and a properly structured algorithm.</w:t>
      </w:r>
    </w:p>
    <w:p w:rsidR="00CE2117" w:rsidRDefault="002340C0" w:rsidP="009F26B3">
      <w:pPr>
        <w:pStyle w:val="BodyText"/>
        <w:spacing w:before="196" w:line="278" w:lineRule="auto"/>
        <w:ind w:left="220" w:right="2525" w:firstLine="55"/>
        <w:jc w:val="both"/>
      </w:pPr>
      <w:r w:rsidRPr="009F26B3">
        <w:rPr>
          <w:b/>
          <w:u w:val="double"/>
        </w:rPr>
        <w:t>IMPLEMENTATION</w:t>
      </w:r>
      <w:r>
        <w:t xml:space="preserve">; A C++ code was implemented to integrate the algorithm into instructions that could be understood by </w:t>
      </w:r>
      <w:r>
        <w:t>the computer system.</w:t>
      </w:r>
    </w:p>
    <w:p w:rsidR="00CE2117" w:rsidRDefault="002340C0" w:rsidP="009F26B3">
      <w:pPr>
        <w:pStyle w:val="BodyText"/>
        <w:spacing w:before="195" w:line="276" w:lineRule="auto"/>
        <w:ind w:left="220" w:right="1433"/>
        <w:jc w:val="both"/>
      </w:pPr>
      <w:r>
        <w:t xml:space="preserve">TESTING; my application </w:t>
      </w:r>
      <w:r w:rsidR="00C23C3C">
        <w:t xml:space="preserve">was tested on </w:t>
      </w:r>
      <w:proofErr w:type="spellStart"/>
      <w:r w:rsidR="009F26B3">
        <w:t>bravenhart</w:t>
      </w:r>
      <w:proofErr w:type="spellEnd"/>
      <w:r>
        <w:t xml:space="preserve"> garden, it was able to successfully determine the moisture content, read the tem</w:t>
      </w:r>
      <w:r w:rsidR="009F26B3">
        <w:t>perature and also sound alarm</w:t>
      </w:r>
      <w:r>
        <w:t xml:space="preserve"> when the moisture level is below the healthy condition.</w:t>
      </w:r>
    </w:p>
    <w:p w:rsidR="00CE2117" w:rsidRDefault="002340C0" w:rsidP="009F26B3">
      <w:pPr>
        <w:pStyle w:val="BodyText"/>
        <w:spacing w:before="200" w:line="273" w:lineRule="auto"/>
        <w:ind w:left="220" w:right="1668"/>
        <w:jc w:val="both"/>
      </w:pPr>
      <w:r>
        <w:t>MAINTENAN</w:t>
      </w:r>
      <w:r>
        <w:t xml:space="preserve">CE; </w:t>
      </w:r>
      <w:proofErr w:type="gramStart"/>
      <w:r>
        <w:t>My</w:t>
      </w:r>
      <w:proofErr w:type="gramEnd"/>
      <w:r>
        <w:t xml:space="preserve"> application consists of a hardware device that can withstand the harshest of conditions and also a yearly update would be released for debugging.</w:t>
      </w:r>
    </w:p>
    <w:p w:rsidR="00CE2117" w:rsidRDefault="00CE2117" w:rsidP="009F26B3">
      <w:pPr>
        <w:spacing w:line="273" w:lineRule="auto"/>
        <w:jc w:val="both"/>
        <w:sectPr w:rsidR="00CE2117">
          <w:pgSz w:w="11910" w:h="16840"/>
          <w:pgMar w:top="1600" w:right="0" w:bottom="280" w:left="1220" w:header="720" w:footer="720" w:gutter="0"/>
          <w:cols w:space="720"/>
        </w:sectPr>
      </w:pPr>
    </w:p>
    <w:p w:rsidR="00CE2117" w:rsidRPr="009F26B3" w:rsidRDefault="002340C0" w:rsidP="009F26B3">
      <w:pPr>
        <w:pStyle w:val="Heading3"/>
        <w:rPr>
          <w:u w:val="double"/>
        </w:rPr>
      </w:pPr>
      <w:r w:rsidRPr="009F26B3">
        <w:rPr>
          <w:u w:val="double"/>
        </w:rPr>
        <w:lastRenderedPageBreak/>
        <w:t>HARD WARE COMPONENTS</w:t>
      </w:r>
    </w:p>
    <w:p w:rsidR="00CE2117" w:rsidRDefault="00CE2117" w:rsidP="009F26B3">
      <w:pPr>
        <w:pStyle w:val="BodyText"/>
        <w:spacing w:before="10"/>
        <w:jc w:val="both"/>
        <w:rPr>
          <w:b/>
          <w:sz w:val="19"/>
        </w:rPr>
      </w:pPr>
    </w:p>
    <w:p w:rsidR="00CE2117" w:rsidRDefault="002340C0" w:rsidP="009F26B3">
      <w:pPr>
        <w:pStyle w:val="BodyText"/>
        <w:spacing w:line="276" w:lineRule="auto"/>
        <w:ind w:left="220" w:right="1539"/>
        <w:jc w:val="both"/>
      </w:pPr>
      <w:r>
        <w:t>The hardware components of my device consists of six wireless sensors and valve actuating nodes installed across the soil, a central base station made up of a t</w:t>
      </w:r>
      <w:r w:rsidR="00C23C3C">
        <w:t>ransceiver connected to a computer</w:t>
      </w:r>
      <w:r>
        <w:t xml:space="preserve"> and a graphical user interface (GUI).</w:t>
      </w:r>
    </w:p>
    <w:p w:rsidR="00CE2117" w:rsidRDefault="00CE2117" w:rsidP="009F26B3">
      <w:pPr>
        <w:pStyle w:val="BodyText"/>
        <w:jc w:val="both"/>
      </w:pPr>
    </w:p>
    <w:p w:rsidR="00CE2117" w:rsidRDefault="00CE2117" w:rsidP="009F26B3">
      <w:pPr>
        <w:pStyle w:val="BodyText"/>
        <w:jc w:val="both"/>
      </w:pPr>
    </w:p>
    <w:p w:rsidR="00CE2117" w:rsidRPr="009F26B3" w:rsidRDefault="002340C0" w:rsidP="009F26B3">
      <w:pPr>
        <w:pStyle w:val="Heading3"/>
        <w:spacing w:before="154"/>
        <w:rPr>
          <w:u w:val="double"/>
        </w:rPr>
      </w:pPr>
      <w:r w:rsidRPr="009F26B3">
        <w:rPr>
          <w:u w:val="double"/>
        </w:rPr>
        <w:t>SOFTWARE COMPONENTS</w:t>
      </w:r>
    </w:p>
    <w:p w:rsidR="00CE2117" w:rsidRDefault="00CE2117" w:rsidP="009F26B3">
      <w:pPr>
        <w:pStyle w:val="BodyText"/>
        <w:spacing w:before="10"/>
        <w:jc w:val="both"/>
        <w:rPr>
          <w:b/>
          <w:sz w:val="19"/>
        </w:rPr>
      </w:pPr>
    </w:p>
    <w:p w:rsidR="00CE2117" w:rsidRDefault="002340C0" w:rsidP="009F26B3">
      <w:pPr>
        <w:pStyle w:val="BodyText"/>
        <w:spacing w:line="276" w:lineRule="auto"/>
        <w:ind w:left="220" w:right="1445"/>
        <w:jc w:val="both"/>
      </w:pPr>
      <w:r>
        <w:t>Th</w:t>
      </w:r>
      <w:r>
        <w:t xml:space="preserve">e software components of my app consist of a program that was created with a C++ </w:t>
      </w:r>
      <w:proofErr w:type="gramStart"/>
      <w:r>
        <w:t>code,</w:t>
      </w:r>
      <w:proofErr w:type="gramEnd"/>
      <w:r>
        <w:t xml:space="preserve"> it has various sensors integrated into the system. It has an automated</w:t>
      </w:r>
      <w:r w:rsidR="00C23C3C">
        <w:t xml:space="preserve"> control system, with </w:t>
      </w:r>
      <w:proofErr w:type="gramStart"/>
      <w:r w:rsidR="00C23C3C">
        <w:t>a</w:t>
      </w:r>
      <w:proofErr w:type="gramEnd"/>
      <w:r w:rsidR="00C23C3C">
        <w:t xml:space="preserve"> unmanned</w:t>
      </w:r>
      <w:r>
        <w:t xml:space="preserve"> network across the soil. It works based on a combination of granul</w:t>
      </w:r>
      <w:r>
        <w:t>ar matrix sensors and soil water balance (SL+WB). It also has a security check to on</w:t>
      </w:r>
      <w:r w:rsidR="00C23C3C">
        <w:t>ly grant access to specified personnel</w:t>
      </w:r>
      <w:r>
        <w:t>.</w:t>
      </w:r>
    </w:p>
    <w:p w:rsidR="00CE2117" w:rsidRDefault="002340C0" w:rsidP="009F26B3">
      <w:pPr>
        <w:pStyle w:val="BodyText"/>
        <w:spacing w:before="201" w:line="278" w:lineRule="auto"/>
        <w:ind w:left="220" w:right="2297"/>
        <w:jc w:val="both"/>
      </w:pPr>
      <w:r>
        <w:t>Below is a table for the various sensors integrated into my designs and their various purposes.</w:t>
      </w:r>
    </w:p>
    <w:p w:rsidR="00CE2117" w:rsidRDefault="00CE2117" w:rsidP="009F26B3">
      <w:pPr>
        <w:pStyle w:val="BodyText"/>
        <w:spacing w:before="8"/>
        <w:jc w:val="both"/>
        <w:rPr>
          <w:sz w:val="12"/>
        </w:rPr>
      </w:pPr>
      <w:r w:rsidRPr="00CE2117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85" type="#_x0000_t202" style="position:absolute;left:0;text-align:left;margin-left:66.3pt;margin-top:9.7pt;width:463.25pt;height:170.8pt;z-index:-15728640;mso-wrap-distance-left:0;mso-wrap-distance-right:0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4627"/>
                    <w:gridCol w:w="4622"/>
                  </w:tblGrid>
                  <w:tr w:rsidR="00CE2117">
                    <w:trPr>
                      <w:trHeight w:val="385"/>
                    </w:trPr>
                    <w:tc>
                      <w:tcPr>
                        <w:tcW w:w="4627" w:type="dxa"/>
                      </w:tcPr>
                      <w:p w:rsidR="00CE2117" w:rsidRDefault="002340C0">
                        <w:pPr>
                          <w:pStyle w:val="TableParagraph"/>
                          <w:ind w:left="600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The sensor</w:t>
                        </w:r>
                      </w:p>
                    </w:tc>
                    <w:tc>
                      <w:tcPr>
                        <w:tcW w:w="4622" w:type="dxa"/>
                      </w:tcPr>
                      <w:p w:rsidR="00CE2117" w:rsidRDefault="002340C0">
                        <w:pPr>
                          <w:pStyle w:val="TableParagraph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Biometrics measured</w:t>
                        </w:r>
                      </w:p>
                    </w:tc>
                  </w:tr>
                  <w:tr w:rsidR="00CE2117">
                    <w:trPr>
                      <w:trHeight w:val="880"/>
                    </w:trPr>
                    <w:tc>
                      <w:tcPr>
                        <w:tcW w:w="4627" w:type="dxa"/>
                      </w:tcPr>
                      <w:p w:rsidR="00CE2117" w:rsidRDefault="002340C0">
                        <w:pPr>
                          <w:pStyle w:val="TableParagraph"/>
                          <w:spacing w:before="2"/>
                          <w:ind w:left="110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Time-temperature threshold</w:t>
                        </w:r>
                      </w:p>
                    </w:tc>
                    <w:tc>
                      <w:tcPr>
                        <w:tcW w:w="4622" w:type="dxa"/>
                      </w:tcPr>
                      <w:p w:rsidR="00CE2117" w:rsidRDefault="00CE2117">
                        <w:pPr>
                          <w:pStyle w:val="TableParagraph"/>
                          <w:spacing w:before="11"/>
                          <w:ind w:left="0"/>
                          <w:rPr>
                            <w:sz w:val="23"/>
                          </w:rPr>
                        </w:pPr>
                      </w:p>
                      <w:p w:rsidR="00CE2117" w:rsidRDefault="002340C0">
                        <w:pPr>
                          <w:pStyle w:val="TableParagraph"/>
                          <w:spacing w:before="0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Temperature of soil</w:t>
                        </w:r>
                      </w:p>
                    </w:tc>
                  </w:tr>
                  <w:tr w:rsidR="00CE2117">
                    <w:trPr>
                      <w:trHeight w:val="410"/>
                    </w:trPr>
                    <w:tc>
                      <w:tcPr>
                        <w:tcW w:w="4627" w:type="dxa"/>
                      </w:tcPr>
                      <w:p w:rsidR="00CE2117" w:rsidRDefault="002340C0">
                        <w:pPr>
                          <w:pStyle w:val="TableParagraph"/>
                          <w:spacing w:before="0" w:line="289" w:lineRule="exact"/>
                          <w:ind w:left="110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Crop water stress index</w:t>
                        </w:r>
                      </w:p>
                    </w:tc>
                    <w:tc>
                      <w:tcPr>
                        <w:tcW w:w="4622" w:type="dxa"/>
                      </w:tcPr>
                      <w:p w:rsidR="00CE2117" w:rsidRDefault="002340C0">
                        <w:pPr>
                          <w:pStyle w:val="TableParagraph"/>
                          <w:spacing w:before="0" w:line="289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Water stress quantification</w:t>
                        </w:r>
                      </w:p>
                    </w:tc>
                  </w:tr>
                  <w:tr w:rsidR="00CE2117">
                    <w:trPr>
                      <w:trHeight w:val="415"/>
                    </w:trPr>
                    <w:tc>
                      <w:tcPr>
                        <w:tcW w:w="4627" w:type="dxa"/>
                      </w:tcPr>
                      <w:p w:rsidR="00CE2117" w:rsidRDefault="002340C0">
                        <w:pPr>
                          <w:pStyle w:val="TableParagraph"/>
                          <w:spacing w:before="0" w:line="289" w:lineRule="exact"/>
                          <w:ind w:left="110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Granular matrix sensor</w:t>
                        </w:r>
                      </w:p>
                    </w:tc>
                    <w:tc>
                      <w:tcPr>
                        <w:tcW w:w="4622" w:type="dxa"/>
                      </w:tcPr>
                      <w:p w:rsidR="00CE2117" w:rsidRDefault="002340C0">
                        <w:pPr>
                          <w:pStyle w:val="TableParagraph"/>
                          <w:spacing w:before="0" w:line="289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oil water potential</w:t>
                        </w:r>
                      </w:p>
                    </w:tc>
                  </w:tr>
                  <w:tr w:rsidR="00CE2117">
                    <w:trPr>
                      <w:trHeight w:val="410"/>
                    </w:trPr>
                    <w:tc>
                      <w:tcPr>
                        <w:tcW w:w="4627" w:type="dxa"/>
                      </w:tcPr>
                      <w:p w:rsidR="00CE2117" w:rsidRDefault="002340C0">
                        <w:pPr>
                          <w:pStyle w:val="TableParagraph"/>
                          <w:spacing w:before="2"/>
                          <w:ind w:left="110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oil water balance</w:t>
                        </w:r>
                      </w:p>
                    </w:tc>
                    <w:tc>
                      <w:tcPr>
                        <w:tcW w:w="4622" w:type="dxa"/>
                      </w:tcPr>
                      <w:p w:rsidR="00CE2117" w:rsidRDefault="002340C0">
                        <w:pPr>
                          <w:pStyle w:val="TableParagraph"/>
                          <w:spacing w:before="2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Yield reduction</w:t>
                        </w:r>
                      </w:p>
                    </w:tc>
                  </w:tr>
                  <w:tr w:rsidR="00CE2117">
                    <w:trPr>
                      <w:trHeight w:val="415"/>
                    </w:trPr>
                    <w:tc>
                      <w:tcPr>
                        <w:tcW w:w="4627" w:type="dxa"/>
                      </w:tcPr>
                      <w:p w:rsidR="00CE2117" w:rsidRDefault="002340C0">
                        <w:pPr>
                          <w:pStyle w:val="TableParagraph"/>
                          <w:ind w:left="110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 xml:space="preserve">Temperature </w:t>
                        </w:r>
                        <w:proofErr w:type="spellStart"/>
                        <w:r>
                          <w:rPr>
                            <w:sz w:val="24"/>
                          </w:rPr>
                          <w:t>evapotranspiration</w:t>
                        </w:r>
                        <w:proofErr w:type="spellEnd"/>
                      </w:p>
                    </w:tc>
                    <w:tc>
                      <w:tcPr>
                        <w:tcW w:w="4622" w:type="dxa"/>
                      </w:tcPr>
                      <w:p w:rsidR="00CE2117" w:rsidRDefault="002340C0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oil evaporation</w:t>
                        </w:r>
                      </w:p>
                    </w:tc>
                  </w:tr>
                  <w:tr w:rsidR="00CE2117">
                    <w:trPr>
                      <w:trHeight w:val="420"/>
                    </w:trPr>
                    <w:tc>
                      <w:tcPr>
                        <w:tcW w:w="4627" w:type="dxa"/>
                      </w:tcPr>
                      <w:p w:rsidR="00CE2117" w:rsidRDefault="002340C0">
                        <w:pPr>
                          <w:pStyle w:val="TableParagraph"/>
                          <w:ind w:left="110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Neutron probe</w:t>
                        </w:r>
                      </w:p>
                    </w:tc>
                    <w:tc>
                      <w:tcPr>
                        <w:tcW w:w="4622" w:type="dxa"/>
                      </w:tcPr>
                      <w:p w:rsidR="00CE2117" w:rsidRDefault="002340C0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Quantity of water</w:t>
                        </w:r>
                      </w:p>
                    </w:tc>
                  </w:tr>
                </w:tbl>
                <w:p w:rsidR="00CE2117" w:rsidRDefault="00CE2117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  <w:r w:rsidRPr="00CE2117">
        <w:pict>
          <v:line id="_x0000_s1084" style="position:absolute;left:0;text-align:left;z-index:-15726080;mso-wrap-distance-left:0;mso-wrap-distance-right:0;mso-position-horizontal-relative:page" from="533.8pt,42.35pt" to="533.8pt,46.4pt">
            <w10:wrap type="topAndBottom" anchorx="page"/>
          </v:line>
        </w:pict>
      </w:r>
    </w:p>
    <w:p w:rsidR="00CE2117" w:rsidRDefault="00CE2117" w:rsidP="009F26B3">
      <w:pPr>
        <w:jc w:val="both"/>
        <w:rPr>
          <w:sz w:val="12"/>
        </w:rPr>
        <w:sectPr w:rsidR="00CE2117">
          <w:pgSz w:w="11910" w:h="16840"/>
          <w:pgMar w:top="1420" w:right="0" w:bottom="280" w:left="1220" w:header="720" w:footer="720" w:gutter="0"/>
          <w:cols w:space="720"/>
        </w:sectPr>
      </w:pPr>
    </w:p>
    <w:p w:rsidR="00CE2117" w:rsidRDefault="00CE2117" w:rsidP="009F26B3">
      <w:pPr>
        <w:spacing w:before="21"/>
        <w:ind w:left="3884" w:right="5102"/>
        <w:jc w:val="both"/>
        <w:rPr>
          <w:sz w:val="32"/>
        </w:rPr>
      </w:pPr>
      <w:r w:rsidRPr="00CE2117">
        <w:lastRenderedPageBreak/>
        <w:pict>
          <v:shape id="_x0000_s1083" style="position:absolute;left:0;text-align:left;margin-left:292.15pt;margin-top:572.55pt;width:7.9pt;height:24.45pt;z-index:-15865344;mso-position-horizontal-relative:page;mso-position-vertical-relative:page" coordorigin="5843,11451" coordsize="158,489" o:spt="100" adj="0,,0" path="m5852,11796r-4,2l5845,11801r-2,4l5846,11809r76,131l5931,11925r-16,l5915,11898r-57,-97l5856,11798r-4,-2xm5915,11898r,27l5930,11925r,-4l5916,11921r6,-11l5915,11898xm5992,11796r-4,2l5986,11801r-56,96l5930,11925r1,l5998,11809r3,-4l5999,11801r-3,-3l5992,11796xm5922,11910r-6,11l5928,11921r-6,-11xm5930,11897r-8,13l5928,11921r2,l5930,11897xm5930,11451r-15,l5915,11898r7,12l5930,11897r,-446xe" fillcolor="#497dba" stroked="f">
            <v:stroke joinstyle="round"/>
            <v:formulas/>
            <v:path arrowok="t" o:connecttype="segments"/>
            <w10:wrap anchorx="page" anchory="page"/>
          </v:shape>
        </w:pict>
      </w:r>
      <w:r w:rsidRPr="00CE2117">
        <w:pict>
          <v:shape id="_x0000_s1082" style="position:absolute;left:0;text-align:left;margin-left:291.45pt;margin-top:630.3pt;width:7.9pt;height:30.55pt;z-index:-15864832;mso-position-horizontal-relative:page;mso-position-vertical-relative:page" coordorigin="5829,12606" coordsize="158,611" o:spt="100" adj="0,,0" path="m5838,13074r-4,2l5831,13078r-2,5l5832,13086r76,131l5917,13202r-17,l5900,13175r-56,-96l5842,13075r-4,-1xm5900,13175r,27l5915,13202r,-3l5902,13199r6,-11l5900,13175xm5978,13074r-4,1l5972,13079r-57,96l5915,13202r2,l5984,13086r3,-3l5985,13078r-3,-2l5978,13074xm5908,13188r-6,11l5914,13199r-6,-11xm5915,13175r-7,13l5914,13199r1,l5915,13175xm5915,12606r-15,l5900,13175r8,13l5915,13175r,-569xe" fillcolor="#497dba" stroked="f">
            <v:stroke joinstyle="round"/>
            <v:formulas/>
            <v:path arrowok="t" o:connecttype="segments"/>
            <w10:wrap anchorx="page" anchory="page"/>
          </v:shape>
        </w:pict>
      </w:r>
      <w:r w:rsidR="002340C0">
        <w:rPr>
          <w:sz w:val="32"/>
          <w:u w:val="single"/>
        </w:rPr>
        <w:t>FLOWCHART</w:t>
      </w:r>
    </w:p>
    <w:p w:rsidR="00CE2117" w:rsidRDefault="00CE2117" w:rsidP="009F26B3">
      <w:pPr>
        <w:pStyle w:val="BodyText"/>
        <w:spacing w:before="1"/>
        <w:jc w:val="both"/>
        <w:rPr>
          <w:sz w:val="23"/>
        </w:rPr>
      </w:pPr>
      <w:r w:rsidRPr="00CE2117">
        <w:pict>
          <v:group id="_x0000_s1053" style="position:absolute;left:0;text-align:left;margin-left:182.45pt;margin-top:16.1pt;width:322.6pt;height:677.8pt;z-index:-15719936;mso-wrap-distance-left:0;mso-wrap-distance-right:0;mso-position-horizontal-relative:page" coordorigin="3649,322" coordsize="6452,13556">
            <v:shape id="_x0000_s1081" style="position:absolute;left:4727;top:341;width:2458;height:1209" coordorigin="4727,342" coordsize="2458,1209" path="m4727,946r16,-98l4790,755r74,-87l4911,628r53,-39l5023,553r64,-34l5156,487r74,-29l5309,432r82,-23l5478,389r90,-17l5661,359r96,-10l5855,344r101,-2l6057,344r98,5l6251,359r93,13l6434,389r87,20l6603,432r79,26l6756,487r69,32l6889,553r59,36l7001,628r47,40l7122,755r47,93l7185,946r-4,50l7149,1091r-61,90l7001,1265r-53,38l6889,1340r-64,34l6756,1405r-74,29l6603,1460r-82,23l6434,1503r-90,17l6251,1533r-96,10l6057,1549r-101,2l5855,1549r-98,-6l5661,1533r-93,-13l5478,1503r-87,-20l5309,1460r-79,-26l5156,1405r-69,-31l5023,1340r-59,-37l4911,1265r-47,-41l4790,1137r-47,-93l4727,946xe" filled="f" strokecolor="#385d89" strokeweight="2pt">
              <v:path arrowok="t"/>
            </v:shape>
            <v:shape id="_x0000_s1080" style="position:absolute;left:5911;top:1550;width:158;height:1032" coordorigin="5911,1551" coordsize="158,1032" o:spt="100" adj="0,,0" path="m5920,2440r-4,2l5913,2444r-2,4l5914,2452r76,131l5999,2568r-17,l5982,2540r-56,-96l5924,2441r-4,-1xm5982,2540r,28l5997,2568r,-4l5984,2564r6,-11l5982,2540xm6060,2440r-4,1l6054,2444r-56,96l5997,2568r2,l6066,2452r3,-4l6067,2444r-3,-2l6060,2440xm5990,2553r-6,11l5996,2564r-6,-11xm5997,2541r-7,12l5996,2564r1,l5997,2541xm5997,1551r-15,l5983,2541r7,12l5997,2541r,-990xe" fillcolor="#497dba" stroked="f">
              <v:stroke joinstyle="round"/>
              <v:formulas/>
              <v:path arrowok="t" o:connecttype="segments"/>
            </v:shape>
            <v:shape id="_x0000_s1079" style="position:absolute;left:4523;top:2596;width:3083;height:2051" coordorigin="4523,2596" coordsize="3083,2051" path="m4523,3622l6064,2596,7606,3622,6064,4647,4523,3622xe" filled="f" strokecolor="#385d89" strokeweight="2pt">
              <v:path arrowok="t"/>
            </v:shape>
            <v:shape id="_x0000_s1078" style="position:absolute;left:7403;top:3629;width:1969;height:8109" coordorigin="7403,3629" coordsize="1969,8109" o:spt="100" adj="0,,0" path="m7403,3629r1969,13m9372,3642r,8096e" filled="f" strokecolor="#497dba">
              <v:stroke joinstyle="round"/>
              <v:formulas/>
              <v:path arrowok="t" o:connecttype="segments"/>
            </v:shape>
            <v:shape id="_x0000_s1077" style="position:absolute;left:7512;top:11686;width:1861;height:157" coordorigin="7512,11686" coordsize="1861,157" o:spt="100" adj="0,,0" path="m7645,11686r-3,3l7512,11767r136,76l7652,11842r4,-7l7655,11830r-100,-56l7527,11774r,-15l7554,11759r99,-60l7654,11695r-2,-4l7650,11688r-5,-2xm7554,11759r-27,l7527,11774r28,l7553,11773r-22,l7531,11760r21,l7554,11759xm7555,11774r-28,l7555,11774r,xm9372,11732r-1818,27l7542,11766r13,8l9372,11747r,-15xm7531,11760r,13l7542,11766r-11,-6xm7542,11766r-11,7l7553,11773r-11,-7xm7552,11760r-21,l7542,11766r10,-6xe" fillcolor="#497dba" stroked="f">
              <v:stroke joinstyle="round"/>
              <v:formulas/>
              <v:path arrowok="t" o:connecttype="segments"/>
            </v:shape>
            <v:shape id="_x0000_s1076" style="position:absolute;left:4958;top:5557;width:2024;height:1629" coordorigin="4958,5558" coordsize="2024,1629" path="m4958,6372l5970,5558r1012,814l5970,7187,4958,6372xe" filled="f" strokecolor="#385d89" strokeweight="2pt">
              <v:path arrowok="t"/>
            </v:shape>
            <v:shape id="_x0000_s1075" style="position:absolute;left:6982;top:6372;width:3110;height:5476" coordorigin="6982,6372" coordsize="3110,5476" o:spt="100" adj="0,,0" path="m6982,6372r3110,m10092,6372r,1833m10051,11739r-720,m9658,11740r108,108m9684,11740r108,-81e" filled="f" strokecolor="#497dba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74" type="#_x0000_t75" style="position:absolute;left:5993;top:4647;width:158;height:205">
              <v:imagedata r:id="rId5" o:title=""/>
            </v:shape>
            <v:rect id="_x0000_s1073" style="position:absolute;left:3858;top:4933;width:4550;height:393" stroked="f"/>
            <v:shape id="_x0000_s1072" type="#_x0000_t75" style="position:absolute;left:5938;top:5406;width:158;height:177">
              <v:imagedata r:id="rId6" o:title=""/>
            </v:shape>
            <v:line id="_x0000_s1071" style="position:absolute" from="10092,8668" to="10092,10557" strokecolor="#497dba"/>
            <v:shape id="_x0000_s1070" style="position:absolute;left:7430;top:13290;width:2662;height:158" coordorigin="7430,13291" coordsize="2662,158" o:spt="100" adj="0,,0" path="m7565,13291r-135,79l7565,13448r4,-1l7571,13443r2,-3l7572,13435r-99,-58l7445,13377r,-15l7473,13362r99,-58l7573,13299r-2,-3l7569,13292r-4,-1xm7473,13362r-28,l7445,13377r28,l7471,13376r-22,l7449,13363r22,l7473,13362xm10092,13362r-2619,l7460,13370r13,7l10092,13377r,-15xm7449,13363r,13l7460,13370r-11,-7xm7460,13370r-11,6l7471,13376r-11,-6xm7471,13363r-22,l7460,13370r11,-7xe" fillcolor="#497dba" stroked="f">
              <v:stroke joinstyle="round"/>
              <v:formulas/>
              <v:path arrowok="t" o:connecttype="segments"/>
            </v:shape>
            <v:shape id="_x0000_s1069" style="position:absolute;left:10092;top:8056;width:2;height:5313" coordorigin="10092,8057" coordsize="1,5313" o:spt="100" adj="0,,0" path="m10092,10558r,2812m10093,8057r,612e" filled="f" strokecolor="#497dba">
              <v:stroke joinstyle="round"/>
              <v:formulas/>
              <v:path arrowok="t" o:connecttype="segments"/>
            </v:shape>
            <v:shape id="_x0000_s1068" style="position:absolute;left:4414;top:12771;width:2879;height:1086" coordorigin="4414,12771" coordsize="2879,1086" path="m4414,13314r16,-80l4475,13157r73,-72l4646,13019r58,-31l4767,12958r69,-28l4909,12905r78,-24l5070,12859r86,-20l5247,12822r93,-15l5438,12794r100,-10l5641,12777r105,-4l5853,12771r108,2l6066,12777r103,7l6269,12794r97,13l6460,12822r91,17l6637,12859r83,22l6798,12905r73,25l6940,12958r63,30l7061,13019r52,32l7199,13121r59,74l7289,13274r4,40l7289,13355r-31,78l7199,13508r-86,69l7061,13610r-58,31l6940,13671r-69,27l6798,13724r-78,24l6637,13770r-86,19l6460,13807r-94,15l6269,13834r-100,10l6066,13851r-105,5l5853,13857r-107,-1l5641,13851r-103,-7l5438,13834r-98,-12l5247,13807r-91,-18l5070,13770r-83,-22l4909,13724r-73,-26l4767,13671r-63,-30l4646,13610r-52,-33l4508,13508r-59,-75l4418,13355r-4,-41xe" filled="f" strokecolor="#385d89" strokeweight="2pt">
              <v:path arrowok="t"/>
            </v:shape>
            <v:shape id="_x0000_s1067" style="position:absolute;left:5906;top:7187;width:176;height:5579" coordorigin="5906,7187" coordsize="176,5579" o:spt="100" adj="0,,0" path="m6064,12631r-2,-4l6059,12625r-4,-2l6051,12624r-2,3l5993,12723r-1,1l5992,12182r-15,l5978,12724r,27l5977,12723r-56,-96l5919,12624r-4,-1l5911,12625r-3,2l5906,12631r3,4l5985,12766r9,-15l6061,12635r3,-4xm6082,7502r-2,-5l6077,7495r-4,-2l6069,7494r-2,4l6010,7594r,-407l5995,7187r,407l5939,7498r-2,-4l5933,7493r-4,2l5926,7497r-2,5l5927,7505r76,131l6012,7621r67,-116l6082,7502xe" fillcolor="#497dba" stroked="f">
              <v:stroke joinstyle="round"/>
              <v:formulas/>
              <v:path arrowok="t" o:connecttype="segments"/>
            </v:shape>
            <v:shape id="_x0000_s1066" style="position:absolute;left:5911;top:8302;width:158;height:570" coordorigin="5911,8303" coordsize="158,570" o:spt="100" adj="0,,0" path="m5920,8729r-4,2l5913,8734r-2,4l5914,8742r76,131l5999,8858r-17,l5982,8830r-56,-96l5924,8731r-4,-2xm5982,8830r,28l5997,8858r,-4l5984,8854r6,-11l5982,8830xm6060,8729r-4,2l6054,8734r-56,96l5997,8858r2,l6066,8742r3,-4l6067,8734r-3,-3l6060,8729xm5990,8843r-6,11l5996,8854r-6,-11xm5997,8831r-7,12l5996,8854r1,l5997,8831xm5997,8303r-15,l5983,8831r7,12l5997,8831r,-528xe" fillcolor="#497dba" stroked="f">
              <v:stroke joinstyle="round"/>
              <v:formulas/>
              <v:path arrowok="t" o:connecttype="segments"/>
            </v:shape>
            <v:rect id="_x0000_s1065" style="position:absolute;left:4156;top:7581;width:3531;height:720" stroked="f"/>
            <v:shape id="_x0000_s1064" type="#_x0000_t202" style="position:absolute;left:5542;top:974;width:836;height:320" filled="f" stroked="f">
              <v:textbox inset="0,0,0,0">
                <w:txbxContent>
                  <w:p w:rsidR="00CE2117" w:rsidRDefault="002340C0">
                    <w:pPr>
                      <w:spacing w:line="320" w:lineRule="exact"/>
                      <w:rPr>
                        <w:sz w:val="32"/>
                      </w:rPr>
                    </w:pPr>
                    <w:r>
                      <w:rPr>
                        <w:sz w:val="32"/>
                      </w:rPr>
                      <w:t>START</w:t>
                    </w:r>
                  </w:p>
                </w:txbxContent>
              </v:textbox>
            </v:shape>
            <v:shape id="_x0000_s1063" type="#_x0000_t202" style="position:absolute;left:5312;top:3399;width:3279;height:1621" filled="f" stroked="f">
              <v:textbox inset="0,0,0,0">
                <w:txbxContent>
                  <w:p w:rsidR="00CE2117" w:rsidRDefault="002340C0">
                    <w:pPr>
                      <w:tabs>
                        <w:tab w:val="left" w:pos="2491"/>
                      </w:tabs>
                      <w:spacing w:line="326" w:lineRule="exact"/>
                      <w:rPr>
                        <w:sz w:val="32"/>
                      </w:rPr>
                    </w:pPr>
                    <w:r>
                      <w:rPr>
                        <w:sz w:val="32"/>
                      </w:rPr>
                      <w:t>INPUT</w:t>
                    </w:r>
                    <w:r>
                      <w:rPr>
                        <w:spacing w:val="-4"/>
                        <w:sz w:val="32"/>
                      </w:rPr>
                      <w:t xml:space="preserve"> </w:t>
                    </w:r>
                    <w:r>
                      <w:rPr>
                        <w:sz w:val="32"/>
                      </w:rPr>
                      <w:t>SECURITY</w:t>
                    </w:r>
                    <w:r>
                      <w:rPr>
                        <w:sz w:val="32"/>
                      </w:rPr>
                      <w:tab/>
                      <w:t>FALSE</w:t>
                    </w:r>
                  </w:p>
                  <w:p w:rsidR="00CE2117" w:rsidRDefault="002340C0">
                    <w:pPr>
                      <w:spacing w:before="259"/>
                      <w:ind w:left="365"/>
                      <w:rPr>
                        <w:sz w:val="32"/>
                      </w:rPr>
                    </w:pPr>
                    <w:r>
                      <w:rPr>
                        <w:sz w:val="32"/>
                      </w:rPr>
                      <w:t>KEY</w:t>
                    </w:r>
                  </w:p>
                  <w:p w:rsidR="00CE2117" w:rsidRDefault="002340C0">
                    <w:pPr>
                      <w:spacing w:before="260" w:line="385" w:lineRule="exact"/>
                      <w:ind w:left="920"/>
                      <w:rPr>
                        <w:sz w:val="32"/>
                      </w:rPr>
                    </w:pPr>
                    <w:r>
                      <w:rPr>
                        <w:sz w:val="32"/>
                      </w:rPr>
                      <w:t>TRUE</w:t>
                    </w:r>
                  </w:p>
                </w:txbxContent>
              </v:textbox>
            </v:shape>
            <v:shape id="_x0000_s1062" type="#_x0000_t202" style="position:absolute;left:5582;top:6000;width:777;height:320" filled="f" stroked="f">
              <v:textbox inset="0,0,0,0">
                <w:txbxContent>
                  <w:p w:rsidR="00CE2117" w:rsidRDefault="002340C0">
                    <w:pPr>
                      <w:spacing w:line="320" w:lineRule="exact"/>
                      <w:rPr>
                        <w:sz w:val="32"/>
                      </w:rPr>
                    </w:pPr>
                    <w:r>
                      <w:rPr>
                        <w:sz w:val="32"/>
                      </w:rPr>
                      <w:t>M&lt;50</w:t>
                    </w:r>
                  </w:p>
                </w:txbxContent>
              </v:textbox>
            </v:shape>
            <v:shape id="_x0000_s1061" type="#_x0000_t202" style="position:absolute;left:7368;top:6000;width:478;height:320" filled="f" stroked="f">
              <v:textbox inset="0,0,0,0">
                <w:txbxContent>
                  <w:p w:rsidR="00CE2117" w:rsidRDefault="002340C0">
                    <w:pPr>
                      <w:spacing w:line="320" w:lineRule="exact"/>
                      <w:rPr>
                        <w:sz w:val="32"/>
                      </w:rPr>
                    </w:pPr>
                    <w:r>
                      <w:rPr>
                        <w:sz w:val="32"/>
                      </w:rPr>
                      <w:t>YES</w:t>
                    </w:r>
                  </w:p>
                </w:txbxContent>
              </v:textbox>
            </v:shape>
            <v:shape id="_x0000_s1060" type="#_x0000_t202" style="position:absolute;left:6217;top:7296;width:437;height:320" filled="f" stroked="f">
              <v:textbox inset="0,0,0,0">
                <w:txbxContent>
                  <w:p w:rsidR="00CE2117" w:rsidRDefault="002340C0">
                    <w:pPr>
                      <w:spacing w:line="320" w:lineRule="exact"/>
                      <w:rPr>
                        <w:sz w:val="32"/>
                      </w:rPr>
                    </w:pPr>
                    <w:r>
                      <w:rPr>
                        <w:sz w:val="32"/>
                      </w:rPr>
                      <w:t>NO</w:t>
                    </w:r>
                  </w:p>
                </w:txbxContent>
              </v:textbox>
            </v:shape>
            <v:shape id="_x0000_s1059" type="#_x0000_t202" style="position:absolute;left:5302;top:13142;width:696;height:320" filled="f" stroked="f">
              <v:textbox inset="0,0,0,0">
                <w:txbxContent>
                  <w:p w:rsidR="00CE2117" w:rsidRDefault="002340C0">
                    <w:pPr>
                      <w:spacing w:line="320" w:lineRule="exact"/>
                      <w:rPr>
                        <w:sz w:val="32"/>
                      </w:rPr>
                    </w:pPr>
                    <w:r>
                      <w:rPr>
                        <w:sz w:val="32"/>
                      </w:rPr>
                      <w:t>STOP</w:t>
                    </w:r>
                  </w:p>
                </w:txbxContent>
              </v:textbox>
            </v:shape>
            <v:shape id="_x0000_s1058" type="#_x0000_t202" style="position:absolute;left:3654;top:11385;width:3790;height:774" filled="f" strokeweight=".5pt">
              <v:textbox inset="0,0,0,0">
                <w:txbxContent>
                  <w:p w:rsidR="00CE2117" w:rsidRDefault="002340C0">
                    <w:pPr>
                      <w:spacing w:before="77"/>
                      <w:ind w:left="848"/>
                    </w:pPr>
                    <w:r>
                      <w:t>SEND REPORT TO THE USER</w:t>
                    </w:r>
                  </w:p>
                </w:txbxContent>
              </v:textbox>
            </v:shape>
            <v:shape id="_x0000_s1057" type="#_x0000_t202" style="position:absolute;left:4061;top:10109;width:3627;height:665" filled="f" strokeweight=".5pt">
              <v:textbox inset="0,0,0,0">
                <w:txbxContent>
                  <w:p w:rsidR="00CE2117" w:rsidRDefault="002340C0">
                    <w:pPr>
                      <w:spacing w:before="78"/>
                      <w:ind w:left="145"/>
                    </w:pPr>
                    <w:r>
                      <w:t>INITIALIZE WATERING TO THE PLANT</w:t>
                    </w:r>
                  </w:p>
                </w:txbxContent>
              </v:textbox>
            </v:shape>
            <v:shape id="_x0000_s1056" type="#_x0000_t202" style="position:absolute;left:4252;top:8871;width:3151;height:747" filled="f" strokeweight=".5pt">
              <v:textbox inset="0,0,0,0">
                <w:txbxContent>
                  <w:p w:rsidR="00CE2117" w:rsidRDefault="002340C0">
                    <w:pPr>
                      <w:spacing w:before="75"/>
                      <w:ind w:left="495"/>
                    </w:pPr>
                    <w:r>
                      <w:t>START IRRIGATION</w:t>
                    </w:r>
                  </w:p>
                </w:txbxContent>
              </v:textbox>
            </v:shape>
            <v:shape id="_x0000_s1055" type="#_x0000_t202" style="position:absolute;left:4156;top:7581;width:3531;height:720" filled="f" strokeweight=".5pt">
              <v:textbox inset="0,0,0,0">
                <w:txbxContent>
                  <w:p w:rsidR="00CE2117" w:rsidRDefault="002340C0">
                    <w:pPr>
                      <w:spacing w:before="75"/>
                      <w:ind w:left="1146"/>
                    </w:pPr>
                    <w:r>
                      <w:t>Sound alarm</w:t>
                    </w:r>
                  </w:p>
                </w:txbxContent>
              </v:textbox>
            </v:shape>
            <v:shape id="_x0000_s1054" type="#_x0000_t202" style="position:absolute;left:3858;top:4933;width:4550;height:393" filled="f" strokeweight=".5pt">
              <v:textbox inset="0,0,0,0">
                <w:txbxContent>
                  <w:p w:rsidR="00CE2117" w:rsidRDefault="002340C0">
                    <w:pPr>
                      <w:spacing w:before="72"/>
                      <w:ind w:left="893"/>
                    </w:pPr>
                    <w:r>
                      <w:t>Check moisture content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CE2117" w:rsidRDefault="00CE2117" w:rsidP="009F26B3">
      <w:pPr>
        <w:jc w:val="both"/>
        <w:rPr>
          <w:sz w:val="23"/>
        </w:rPr>
        <w:sectPr w:rsidR="00CE2117">
          <w:pgSz w:w="11910" w:h="16840"/>
          <w:pgMar w:top="1420" w:right="0" w:bottom="280" w:left="1220" w:header="720" w:footer="720" w:gutter="0"/>
          <w:cols w:space="720"/>
        </w:sect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jc w:val="both"/>
        <w:rPr>
          <w:sz w:val="20"/>
        </w:rPr>
      </w:pPr>
    </w:p>
    <w:p w:rsidR="00CE2117" w:rsidRDefault="00CE2117" w:rsidP="009F26B3">
      <w:pPr>
        <w:pStyle w:val="BodyText"/>
        <w:spacing w:before="6"/>
        <w:jc w:val="both"/>
        <w:rPr>
          <w:sz w:val="16"/>
        </w:rPr>
      </w:pPr>
    </w:p>
    <w:p w:rsidR="00CE2117" w:rsidRDefault="002340C0" w:rsidP="009F26B3">
      <w:pPr>
        <w:spacing w:before="35"/>
        <w:ind w:left="220"/>
        <w:jc w:val="both"/>
        <w:rPr>
          <w:sz w:val="32"/>
        </w:rPr>
      </w:pPr>
      <w:r>
        <w:rPr>
          <w:sz w:val="32"/>
          <w:u w:val="single"/>
        </w:rPr>
        <w:t>ALGORITHM</w:t>
      </w:r>
    </w:p>
    <w:p w:rsidR="00CE2117" w:rsidRDefault="00CE2117" w:rsidP="009F26B3">
      <w:pPr>
        <w:pStyle w:val="BodyText"/>
        <w:spacing w:before="2"/>
        <w:jc w:val="both"/>
        <w:rPr>
          <w:sz w:val="17"/>
        </w:rPr>
      </w:pPr>
    </w:p>
    <w:p w:rsidR="00CE2117" w:rsidRDefault="002340C0" w:rsidP="009F26B3">
      <w:pPr>
        <w:pStyle w:val="ListParagraph"/>
        <w:numPr>
          <w:ilvl w:val="0"/>
          <w:numId w:val="1"/>
        </w:numPr>
        <w:tabs>
          <w:tab w:val="left" w:pos="941"/>
        </w:tabs>
        <w:spacing w:before="51"/>
        <w:ind w:hanging="361"/>
        <w:jc w:val="both"/>
        <w:rPr>
          <w:sz w:val="24"/>
        </w:rPr>
      </w:pPr>
      <w:r>
        <w:rPr>
          <w:sz w:val="24"/>
        </w:rPr>
        <w:t>Start.</w:t>
      </w:r>
    </w:p>
    <w:p w:rsidR="00CE2117" w:rsidRDefault="002340C0" w:rsidP="009F26B3">
      <w:pPr>
        <w:pStyle w:val="ListParagraph"/>
        <w:numPr>
          <w:ilvl w:val="0"/>
          <w:numId w:val="1"/>
        </w:numPr>
        <w:tabs>
          <w:tab w:val="left" w:pos="941"/>
        </w:tabs>
        <w:ind w:hanging="361"/>
        <w:jc w:val="both"/>
        <w:rPr>
          <w:sz w:val="24"/>
        </w:rPr>
      </w:pPr>
      <w:r>
        <w:rPr>
          <w:sz w:val="24"/>
        </w:rPr>
        <w:t>Input security key.</w:t>
      </w:r>
    </w:p>
    <w:p w:rsidR="00CE2117" w:rsidRDefault="002340C0" w:rsidP="009F26B3">
      <w:pPr>
        <w:pStyle w:val="ListParagraph"/>
        <w:numPr>
          <w:ilvl w:val="0"/>
          <w:numId w:val="1"/>
        </w:numPr>
        <w:tabs>
          <w:tab w:val="left" w:pos="941"/>
        </w:tabs>
        <w:spacing w:before="47"/>
        <w:ind w:hanging="361"/>
        <w:jc w:val="both"/>
        <w:rPr>
          <w:sz w:val="24"/>
        </w:rPr>
      </w:pPr>
      <w:r>
        <w:rPr>
          <w:sz w:val="24"/>
        </w:rPr>
        <w:t>Check soil moisture content</w:t>
      </w:r>
      <w:r>
        <w:rPr>
          <w:spacing w:val="1"/>
          <w:sz w:val="24"/>
        </w:rPr>
        <w:t xml:space="preserve"> </w:t>
      </w:r>
      <w:r>
        <w:rPr>
          <w:sz w:val="24"/>
        </w:rPr>
        <w:t>(M).</w:t>
      </w:r>
    </w:p>
    <w:p w:rsidR="00CE2117" w:rsidRDefault="002340C0" w:rsidP="009F26B3">
      <w:pPr>
        <w:pStyle w:val="ListParagraph"/>
        <w:numPr>
          <w:ilvl w:val="0"/>
          <w:numId w:val="1"/>
        </w:numPr>
        <w:tabs>
          <w:tab w:val="left" w:pos="941"/>
        </w:tabs>
        <w:spacing w:before="43"/>
        <w:ind w:hanging="361"/>
        <w:jc w:val="both"/>
        <w:rPr>
          <w:sz w:val="24"/>
        </w:rPr>
      </w:pPr>
      <w:r>
        <w:rPr>
          <w:sz w:val="24"/>
        </w:rPr>
        <w:t>Read through database and determine the condition.</w:t>
      </w:r>
    </w:p>
    <w:p w:rsidR="00CE2117" w:rsidRDefault="002340C0" w:rsidP="009F26B3">
      <w:pPr>
        <w:pStyle w:val="ListParagraph"/>
        <w:numPr>
          <w:ilvl w:val="0"/>
          <w:numId w:val="1"/>
        </w:numPr>
        <w:tabs>
          <w:tab w:val="left" w:pos="941"/>
        </w:tabs>
        <w:ind w:hanging="361"/>
        <w:jc w:val="both"/>
        <w:rPr>
          <w:sz w:val="24"/>
        </w:rPr>
      </w:pPr>
      <w:r>
        <w:rPr>
          <w:sz w:val="24"/>
        </w:rPr>
        <w:t>Sound alarm for unhealthy</w:t>
      </w:r>
      <w:r>
        <w:rPr>
          <w:spacing w:val="-2"/>
          <w:sz w:val="24"/>
        </w:rPr>
        <w:t xml:space="preserve"> </w:t>
      </w:r>
      <w:r>
        <w:rPr>
          <w:sz w:val="24"/>
        </w:rPr>
        <w:t>conditions.</w:t>
      </w:r>
    </w:p>
    <w:p w:rsidR="00CE2117" w:rsidRDefault="002340C0" w:rsidP="009F26B3">
      <w:pPr>
        <w:pStyle w:val="ListParagraph"/>
        <w:numPr>
          <w:ilvl w:val="0"/>
          <w:numId w:val="1"/>
        </w:numPr>
        <w:tabs>
          <w:tab w:val="left" w:pos="941"/>
        </w:tabs>
        <w:spacing w:before="47"/>
        <w:ind w:hanging="361"/>
        <w:jc w:val="both"/>
        <w:rPr>
          <w:sz w:val="24"/>
        </w:rPr>
      </w:pPr>
      <w:r>
        <w:rPr>
          <w:sz w:val="24"/>
        </w:rPr>
        <w:t>Start</w:t>
      </w:r>
      <w:r>
        <w:rPr>
          <w:spacing w:val="-1"/>
          <w:sz w:val="24"/>
        </w:rPr>
        <w:t xml:space="preserve"> </w:t>
      </w:r>
      <w:r>
        <w:rPr>
          <w:sz w:val="24"/>
        </w:rPr>
        <w:t>irrigation.</w:t>
      </w:r>
    </w:p>
    <w:p w:rsidR="00CE2117" w:rsidRDefault="002340C0" w:rsidP="009F26B3">
      <w:pPr>
        <w:pStyle w:val="ListParagraph"/>
        <w:numPr>
          <w:ilvl w:val="0"/>
          <w:numId w:val="1"/>
        </w:numPr>
        <w:tabs>
          <w:tab w:val="left" w:pos="941"/>
        </w:tabs>
        <w:ind w:hanging="361"/>
        <w:jc w:val="both"/>
        <w:rPr>
          <w:sz w:val="24"/>
        </w:rPr>
      </w:pPr>
      <w:r>
        <w:rPr>
          <w:sz w:val="24"/>
        </w:rPr>
        <w:t>Initialize watering</w:t>
      </w:r>
      <w:r>
        <w:rPr>
          <w:spacing w:val="1"/>
          <w:sz w:val="24"/>
        </w:rPr>
        <w:t xml:space="preserve"> </w:t>
      </w:r>
      <w:r>
        <w:rPr>
          <w:sz w:val="24"/>
        </w:rPr>
        <w:t>system.</w:t>
      </w:r>
    </w:p>
    <w:p w:rsidR="00CE2117" w:rsidRDefault="002340C0" w:rsidP="009F26B3">
      <w:pPr>
        <w:pStyle w:val="ListParagraph"/>
        <w:numPr>
          <w:ilvl w:val="0"/>
          <w:numId w:val="1"/>
        </w:numPr>
        <w:tabs>
          <w:tab w:val="left" w:pos="941"/>
        </w:tabs>
        <w:ind w:hanging="361"/>
        <w:jc w:val="both"/>
        <w:rPr>
          <w:sz w:val="24"/>
        </w:rPr>
      </w:pPr>
      <w:r>
        <w:rPr>
          <w:sz w:val="24"/>
        </w:rPr>
        <w:t>Check for errors by</w:t>
      </w:r>
      <w:r>
        <w:rPr>
          <w:spacing w:val="3"/>
          <w:sz w:val="24"/>
        </w:rPr>
        <w:t xml:space="preserve"> </w:t>
      </w:r>
      <w:r>
        <w:rPr>
          <w:sz w:val="24"/>
        </w:rPr>
        <w:t>debugging.</w:t>
      </w:r>
    </w:p>
    <w:p w:rsidR="00CE2117" w:rsidRDefault="002340C0" w:rsidP="009F26B3">
      <w:pPr>
        <w:pStyle w:val="ListParagraph"/>
        <w:numPr>
          <w:ilvl w:val="0"/>
          <w:numId w:val="1"/>
        </w:numPr>
        <w:tabs>
          <w:tab w:val="left" w:pos="941"/>
        </w:tabs>
        <w:spacing w:before="48"/>
        <w:ind w:hanging="361"/>
        <w:jc w:val="both"/>
        <w:rPr>
          <w:sz w:val="24"/>
        </w:rPr>
      </w:pPr>
      <w:r>
        <w:rPr>
          <w:sz w:val="24"/>
        </w:rPr>
        <w:t>Stop.</w:t>
      </w:r>
    </w:p>
    <w:p w:rsidR="00CE2117" w:rsidRDefault="00CE2117" w:rsidP="009F26B3">
      <w:pPr>
        <w:jc w:val="both"/>
        <w:rPr>
          <w:sz w:val="24"/>
        </w:rPr>
        <w:sectPr w:rsidR="00CE2117">
          <w:pgSz w:w="11910" w:h="16840"/>
          <w:pgMar w:top="1600" w:right="0" w:bottom="280" w:left="1220" w:header="720" w:footer="720" w:gutter="0"/>
          <w:cols w:space="720"/>
        </w:sectPr>
      </w:pPr>
    </w:p>
    <w:p w:rsidR="00CE2117" w:rsidRDefault="00CE2117" w:rsidP="009F26B3">
      <w:pPr>
        <w:pStyle w:val="Heading2"/>
        <w:ind w:left="3217"/>
        <w:jc w:val="both"/>
        <w:rPr>
          <w:u w:val="none"/>
        </w:rPr>
      </w:pPr>
      <w:r w:rsidRPr="00CE2117">
        <w:lastRenderedPageBreak/>
        <w:pict>
          <v:group id="_x0000_s1026" style="position:absolute;left:0;text-align:left;margin-left:101.4pt;margin-top:33.55pt;width:493.2pt;height:218.15pt;z-index:15743488;mso-position-horizontal-relative:page" coordorigin="2028,671" coordsize="9864,4363">
            <v:shape id="_x0000_s1052" style="position:absolute;left:3235;top:671;width:4496;height:1143" coordorigin="3236,671" coordsize="4496,1143" path="m7617,671r-4267,l3305,680r-36,25l3245,741r-9,44l3236,1700r9,44l3269,1781r36,24l3350,1814r4267,l7661,1805r36,-24l7722,1744r9,-44l7731,785r-9,-44l7697,705r-36,-25l7617,671xe" fillcolor="#4f81bc" stroked="f">
              <v:path arrowok="t"/>
            </v:shape>
            <v:shape id="_x0000_s1051" style="position:absolute;left:3559;top:1814;width:1925;height:458" coordorigin="3559,1814" coordsize="1925,458" path="m5483,1814r,229l3559,2043r,228e" filled="f" strokecolor="#3c6695" strokeweight="2pt">
              <v:path arrowok="t"/>
            </v:shape>
            <v:shape id="_x0000_s1050" style="position:absolute;left:2701;top:2271;width:1715;height:1143" coordorigin="2702,2271" coordsize="1715,1143" path="m4302,2271r-1486,l2772,2280r-37,25l2711,2341r-9,45l2702,3300r9,44l2735,3381r37,24l2816,3414r1486,l4346,3405r37,-24l4407,3344r9,-44l4416,2386r-9,-45l4383,2305r-37,-25l4302,2271xe" fillcolor="#4f81bc" stroked="f">
              <v:path arrowok="t"/>
            </v:shape>
            <v:shape id="_x0000_s1049" style="position:absolute;left:2701;top:2271;width:1715;height:1143" coordorigin="2702,2271" coordsize="1715,1143" path="m2702,2386r9,-45l2735,2305r37,-25l2816,2271r1486,l4346,2280r37,25l4407,2341r9,45l4416,3300r-9,44l4383,3381r-37,24l4302,3414r-1486,l2772,3405r-37,-24l2711,3344r-9,-44l2702,2386xe" filled="f" strokecolor="white" strokeweight="2pt">
              <v:path arrowok="t"/>
            </v:shape>
            <v:shape id="_x0000_s1048" style="position:absolute;left:2904;top:3414;width:655;height:458" coordorigin="2905,3414" coordsize="655,458" path="m3559,3414r,229l2905,3643r,228e" filled="f" strokecolor="#4674ab" strokeweight="2pt">
              <v:path arrowok="t"/>
            </v:shape>
            <v:shape id="_x0000_s1047" style="position:absolute;left:2047;top:3871;width:1715;height:1143" coordorigin="2048,3871" coordsize="1715,1143" path="m3648,3871r-1486,l2117,3880r-36,25l2057,3941r-9,45l2048,4900r9,45l2081,4981r36,24l2162,5014r1486,l3692,5005r36,-24l3753,4945r9,-45l3762,3986r-9,-45l3728,3905r-36,-25l3648,3871xe" fillcolor="#4f81bc" stroked="f">
              <v:path arrowok="t"/>
            </v:shape>
            <v:shape id="_x0000_s1046" style="position:absolute;left:2047;top:3871;width:1715;height:1143" coordorigin="2048,3871" coordsize="1715,1143" path="m2048,3986r9,-45l2081,3905r36,-25l2162,3871r1486,l3692,3880r36,25l3753,3941r9,45l3762,4900r-9,45l3728,4981r-36,24l3648,5014r-1486,l2117,5005r-36,-24l2057,4945r-9,-45l2048,3986xe" filled="f" strokecolor="white" strokeweight="2pt">
              <v:path arrowok="t"/>
            </v:shape>
            <v:shape id="_x0000_s1045" style="position:absolute;left:3559;top:3414;width:2394;height:458" coordorigin="3559,3414" coordsize="2394,458" path="m3559,3414r,229l5953,3643r,228e" filled="f" strokecolor="#4674ab" strokeweight="2pt">
              <v:path arrowok="t"/>
            </v:shape>
            <v:shape id="_x0000_s1044" style="position:absolute;left:5095;top:3871;width:1715;height:1143" coordorigin="5096,3871" coordsize="1715,1143" path="m6696,3871r-1486,l5166,3880r-37,25l5105,3941r-9,45l5096,4900r9,45l5129,4981r37,24l5210,5014r1486,l6740,5005r37,-24l6801,4945r9,-45l6810,3986r-9,-45l6777,3905r-37,-25l6696,3871xe" fillcolor="#4f81bc" stroked="f">
              <v:path arrowok="t"/>
            </v:shape>
            <v:shape id="_x0000_s1043" style="position:absolute;left:5095;top:3871;width:1715;height:1143" coordorigin="5096,3871" coordsize="1715,1143" path="m5096,3986r9,-45l5129,3905r37,-25l5210,3871r1486,l6740,3880r37,25l6801,3941r9,45l6810,4900r-9,45l6777,4981r-37,24l6696,5014r-1486,l5166,5005r-37,-24l5105,4945r-9,-45l5096,3986xe" filled="f" strokecolor="white" strokeweight="2pt">
              <v:path arrowok="t"/>
            </v:shape>
            <v:shape id="_x0000_s1042" style="position:absolute;left:5483;top:1814;width:2699;height:458" coordorigin="5483,1814" coordsize="2699,458" path="m5483,1814r,229l8182,2043r,228e" filled="f" strokecolor="#3c6695" strokeweight="2pt">
              <v:path arrowok="t"/>
            </v:shape>
            <v:shape id="_x0000_s1041" style="position:absolute;left:7324;top:2271;width:1715;height:1143" coordorigin="7325,2271" coordsize="1715,1143" path="m8925,2271r-1486,l7394,2280r-36,25l7334,2341r-9,45l7325,3300r9,44l7358,3381r36,24l7439,3414r1486,l8969,3405r36,-24l9030,3344r9,-44l9039,2386r-9,-45l9005,2305r-36,-25l8925,2271xe" fillcolor="#4f81bc" stroked="f">
              <v:path arrowok="t"/>
            </v:shape>
            <v:shape id="_x0000_s1040" style="position:absolute;left:7324;top:2271;width:1715;height:1143" coordorigin="7325,2271" coordsize="1715,1143" path="m7325,2386r9,-45l7358,2305r36,-25l7439,2271r1486,l8969,2280r36,25l9030,2341r9,45l9039,3300r-9,44l9005,3381r-36,24l8925,3414r-1486,l7394,3405r-36,-24l7334,3344r-9,-44l7325,2386xe" filled="f" strokecolor="white" strokeweight="2pt">
              <v:path arrowok="t"/>
            </v:shape>
            <v:line id="_x0000_s1039" style="position:absolute" from="8182,3414" to="8182,3871" strokecolor="#4674ab" strokeweight="2pt"/>
            <v:shape id="_x0000_s1038" style="position:absolute;left:7324;top:3871;width:1715;height:1143" coordorigin="7325,3871" coordsize="1715,1143" path="m8925,3871r-1486,l7394,3880r-36,25l7334,3941r-9,45l7325,4900r9,45l7358,4981r36,24l7439,5014r1486,l8969,5005r36,-24l9030,4945r9,-45l9039,3986r-9,-45l9005,3905r-36,-25l8925,3871xe" fillcolor="#4f81bc" stroked="f">
              <v:path arrowok="t"/>
            </v:shape>
            <v:shape id="_x0000_s1037" style="position:absolute;left:7324;top:3871;width:1715;height:1143" coordorigin="7325,3871" coordsize="1715,1143" path="m7325,3986r9,-45l7358,3905r36,-25l7439,3871r1486,l8969,3880r36,25l9030,3941r9,45l9039,4900r-9,45l9005,4981r-36,24l8925,5014r-1486,l7394,5005r-36,-24l7334,4945r-9,-45l7325,3986xe" filled="f" strokecolor="white" strokeweight="2pt">
              <v:path arrowok="t"/>
            </v:shape>
            <v:shape id="_x0000_s1036" style="position:absolute;left:8246;top:2057;width:3273;height:1983" coordorigin="8246,2057" coordsize="3273,1983" o:spt="100" adj="0,,0" path="m8246,2057r2418,13m10664,2369r,-299m10663,3211r,516m10663,3728r-855,m9807,3728r,312m10664,3728r855,m11519,3728r,312e" filled="f" strokecolor="#497dba">
              <v:stroke joinstyle="round"/>
              <v:formulas/>
              <v:path arrowok="t" o:connecttype="segments"/>
            </v:shape>
            <v:shape id="_x0000_s1035" type="#_x0000_t202" style="position:absolute;left:4230;top:1109;width:2531;height:281" filled="f" stroked="f">
              <v:textbox inset="0,0,0,0">
                <w:txbxContent>
                  <w:p w:rsidR="00CE2117" w:rsidRDefault="002340C0">
                    <w:pPr>
                      <w:spacing w:line="280" w:lineRule="exact"/>
                      <w:rPr>
                        <w:sz w:val="28"/>
                      </w:rPr>
                    </w:pPr>
                    <w:r>
                      <w:rPr>
                        <w:color w:val="FFFFFF"/>
                        <w:spacing w:val="-4"/>
                        <w:sz w:val="28"/>
                      </w:rPr>
                      <w:t xml:space="preserve">IRRIGATION </w:t>
                    </w:r>
                    <w:r>
                      <w:rPr>
                        <w:color w:val="FFFFFF"/>
                        <w:sz w:val="28"/>
                      </w:rPr>
                      <w:t>MACHINE</w:t>
                    </w:r>
                  </w:p>
                </w:txbxContent>
              </v:textbox>
            </v:shape>
            <v:shape id="_x0000_s1034" type="#_x0000_t202" style="position:absolute;left:2959;top:2435;width:1218;height:830" filled="f" stroked="f">
              <v:textbox inset="0,0,0,0">
                <w:txbxContent>
                  <w:p w:rsidR="00CE2117" w:rsidRDefault="002340C0">
                    <w:pPr>
                      <w:spacing w:line="249" w:lineRule="exact"/>
                      <w:ind w:left="34"/>
                      <w:rPr>
                        <w:sz w:val="26"/>
                      </w:rPr>
                    </w:pPr>
                    <w:r>
                      <w:rPr>
                        <w:color w:val="FFFFFF"/>
                        <w:sz w:val="26"/>
                      </w:rPr>
                      <w:t>MOISTURE</w:t>
                    </w:r>
                  </w:p>
                  <w:p w:rsidR="00CE2117" w:rsidRDefault="002340C0">
                    <w:pPr>
                      <w:spacing w:before="8" w:line="216" w:lineRule="auto"/>
                      <w:ind w:right="4" w:firstLine="85"/>
                      <w:rPr>
                        <w:sz w:val="26"/>
                      </w:rPr>
                    </w:pPr>
                    <w:r>
                      <w:rPr>
                        <w:color w:val="FFFFFF"/>
                        <w:sz w:val="26"/>
                      </w:rPr>
                      <w:t xml:space="preserve">CONTENT </w:t>
                    </w:r>
                    <w:r>
                      <w:rPr>
                        <w:color w:val="FFFFFF"/>
                        <w:spacing w:val="-2"/>
                        <w:sz w:val="26"/>
                      </w:rPr>
                      <w:t>DETECTION</w:t>
                    </w:r>
                  </w:p>
                </w:txbxContent>
              </v:textbox>
            </v:shape>
            <v:shape id="_x0000_s1033" type="#_x0000_t202" style="position:absolute;left:7644;top:2578;width:1100;height:545" filled="f" stroked="f">
              <v:textbox inset="0,0,0,0">
                <w:txbxContent>
                  <w:p w:rsidR="00CE2117" w:rsidRDefault="002340C0">
                    <w:pPr>
                      <w:spacing w:line="249" w:lineRule="exact"/>
                      <w:ind w:right="23"/>
                      <w:jc w:val="center"/>
                      <w:rPr>
                        <w:sz w:val="26"/>
                      </w:rPr>
                    </w:pPr>
                    <w:r>
                      <w:rPr>
                        <w:color w:val="FFFFFF"/>
                        <w:sz w:val="26"/>
                      </w:rPr>
                      <w:t>ACCESS</w:t>
                    </w:r>
                  </w:p>
                  <w:p w:rsidR="00CE2117" w:rsidRDefault="002340C0">
                    <w:pPr>
                      <w:spacing w:line="296" w:lineRule="exact"/>
                      <w:ind w:right="18"/>
                      <w:jc w:val="center"/>
                      <w:rPr>
                        <w:sz w:val="26"/>
                      </w:rPr>
                    </w:pPr>
                    <w:r>
                      <w:rPr>
                        <w:color w:val="FFFFFF"/>
                        <w:spacing w:val="-6"/>
                        <w:sz w:val="26"/>
                      </w:rPr>
                      <w:t>DATABASE</w:t>
                    </w:r>
                  </w:p>
                </w:txbxContent>
              </v:textbox>
            </v:shape>
            <v:shape id="_x0000_s1032" type="#_x0000_t202" style="position:absolute;left:2285;top:4321;width:1254;height:261" filled="f" stroked="f">
              <v:textbox inset="0,0,0,0">
                <w:txbxContent>
                  <w:p w:rsidR="00CE2117" w:rsidRDefault="002340C0">
                    <w:pPr>
                      <w:spacing w:line="260" w:lineRule="exact"/>
                      <w:rPr>
                        <w:sz w:val="26"/>
                      </w:rPr>
                    </w:pPr>
                    <w:r>
                      <w:rPr>
                        <w:color w:val="FFFFFF"/>
                        <w:spacing w:val="-4"/>
                        <w:sz w:val="26"/>
                      </w:rPr>
                      <w:t>IRRIGATION</w:t>
                    </w:r>
                  </w:p>
                </w:txbxContent>
              </v:textbox>
            </v:shape>
            <v:shape id="_x0000_s1031" type="#_x0000_t202" style="position:absolute;left:5384;top:4123;width:1159;height:660" filled="f" stroked="f">
              <v:textbox inset="0,0,0,0">
                <w:txbxContent>
                  <w:p w:rsidR="00CE2117" w:rsidRDefault="002340C0">
                    <w:pPr>
                      <w:spacing w:line="265" w:lineRule="exact"/>
                      <w:ind w:left="-1" w:right="18"/>
                      <w:jc w:val="center"/>
                      <w:rPr>
                        <w:sz w:val="26"/>
                      </w:rPr>
                    </w:pPr>
                    <w:r>
                      <w:rPr>
                        <w:color w:val="FFFFFF"/>
                        <w:spacing w:val="-5"/>
                        <w:sz w:val="26"/>
                      </w:rPr>
                      <w:t>WATERING</w:t>
                    </w:r>
                  </w:p>
                  <w:p w:rsidR="00CE2117" w:rsidRDefault="002340C0">
                    <w:pPr>
                      <w:spacing w:before="82" w:line="313" w:lineRule="exact"/>
                      <w:ind w:left="129" w:right="148"/>
                      <w:jc w:val="center"/>
                      <w:rPr>
                        <w:sz w:val="26"/>
                      </w:rPr>
                    </w:pPr>
                    <w:r>
                      <w:rPr>
                        <w:color w:val="FFFFFF"/>
                        <w:sz w:val="26"/>
                      </w:rPr>
                      <w:t>SYSTEM</w:t>
                    </w:r>
                  </w:p>
                </w:txbxContent>
              </v:textbox>
            </v:shape>
            <v:shape id="_x0000_s1030" type="#_x0000_t202" style="position:absolute;left:7504;top:4036;width:1374;height:830" filled="f" stroked="f">
              <v:textbox inset="0,0,0,0">
                <w:txbxContent>
                  <w:p w:rsidR="00CE2117" w:rsidRDefault="002340C0">
                    <w:pPr>
                      <w:spacing w:line="249" w:lineRule="exact"/>
                      <w:ind w:right="9"/>
                      <w:jc w:val="center"/>
                      <w:rPr>
                        <w:sz w:val="26"/>
                      </w:rPr>
                    </w:pPr>
                    <w:r>
                      <w:rPr>
                        <w:color w:val="FFFFFF"/>
                        <w:sz w:val="26"/>
                      </w:rPr>
                      <w:t>READ</w:t>
                    </w:r>
                  </w:p>
                  <w:p w:rsidR="00CE2117" w:rsidRDefault="002340C0">
                    <w:pPr>
                      <w:spacing w:before="8" w:line="216" w:lineRule="auto"/>
                      <w:ind w:right="18"/>
                      <w:jc w:val="center"/>
                      <w:rPr>
                        <w:sz w:val="26"/>
                      </w:rPr>
                    </w:pPr>
                    <w:r>
                      <w:rPr>
                        <w:color w:val="FFFFFF"/>
                        <w:sz w:val="26"/>
                      </w:rPr>
                      <w:t>CONDITIONS FOR SOIL</w:t>
                    </w:r>
                  </w:p>
                </w:txbxContent>
              </v:textbox>
            </v:shape>
            <v:shape id="_x0000_s1029" type="#_x0000_t202" style="position:absolute;left:10963;top:4040;width:923;height:666" filled="f" strokeweight=".5pt">
              <v:textbox inset="0,0,0,0">
                <w:txbxContent>
                  <w:p w:rsidR="00CE2117" w:rsidRDefault="002340C0">
                    <w:pPr>
                      <w:spacing w:before="76"/>
                      <w:ind w:left="146"/>
                    </w:pPr>
                    <w:r>
                      <w:t>MUSIC</w:t>
                    </w:r>
                  </w:p>
                </w:txbxContent>
              </v:textbox>
            </v:shape>
            <v:shape id="_x0000_s1028" type="#_x0000_t202" style="position:absolute;left:9251;top:4040;width:1100;height:666" filled="f" strokeweight=".5pt">
              <v:textbox inset="0,0,0,0">
                <w:txbxContent>
                  <w:p w:rsidR="00CE2117" w:rsidRDefault="002340C0">
                    <w:pPr>
                      <w:spacing w:before="71"/>
                      <w:ind w:left="147"/>
                    </w:pPr>
                    <w:r>
                      <w:t>SOUND</w:t>
                    </w:r>
                  </w:p>
                </w:txbxContent>
              </v:textbox>
            </v:shape>
            <v:shape id="_x0000_s1027" type="#_x0000_t202" style="position:absolute;left:9726;top:2370;width:1942;height:842" filled="f" strokeweight=".5pt">
              <v:textbox inset="0,0,0,0">
                <w:txbxContent>
                  <w:p w:rsidR="00CE2117" w:rsidRDefault="002340C0">
                    <w:pPr>
                      <w:spacing w:before="71"/>
                      <w:ind w:left="147"/>
                    </w:pPr>
                    <w:r>
                      <w:t>CREATE ALARM</w:t>
                    </w:r>
                  </w:p>
                </w:txbxContent>
              </v:textbox>
            </v:shape>
            <w10:wrap anchorx="page"/>
          </v:group>
        </w:pict>
      </w:r>
      <w:r w:rsidR="002340C0">
        <w:t>TOP DOWN APPROACH</w:t>
      </w:r>
    </w:p>
    <w:sectPr w:rsidR="00CE2117" w:rsidSect="00CE2117">
      <w:pgSz w:w="11910" w:h="16840"/>
      <w:pgMar w:top="1420" w:right="0" w:bottom="280" w:left="12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6205D7"/>
    <w:multiLevelType w:val="hybridMultilevel"/>
    <w:tmpl w:val="11C63290"/>
    <w:lvl w:ilvl="0" w:tplc="320421DC">
      <w:start w:val="1"/>
      <w:numFmt w:val="decimal"/>
      <w:lvlText w:val="%1."/>
      <w:lvlJc w:val="left"/>
      <w:pPr>
        <w:ind w:left="941" w:hanging="360"/>
        <w:jc w:val="left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en-US" w:eastAsia="en-US" w:bidi="ar-SA"/>
      </w:rPr>
    </w:lvl>
    <w:lvl w:ilvl="1" w:tplc="5014A4D4">
      <w:numFmt w:val="bullet"/>
      <w:lvlText w:val="•"/>
      <w:lvlJc w:val="left"/>
      <w:pPr>
        <w:ind w:left="1914" w:hanging="360"/>
      </w:pPr>
      <w:rPr>
        <w:rFonts w:hint="default"/>
        <w:lang w:val="en-US" w:eastAsia="en-US" w:bidi="ar-SA"/>
      </w:rPr>
    </w:lvl>
    <w:lvl w:ilvl="2" w:tplc="E12AAE00">
      <w:numFmt w:val="bullet"/>
      <w:lvlText w:val="•"/>
      <w:lvlJc w:val="left"/>
      <w:pPr>
        <w:ind w:left="2889" w:hanging="360"/>
      </w:pPr>
      <w:rPr>
        <w:rFonts w:hint="default"/>
        <w:lang w:val="en-US" w:eastAsia="en-US" w:bidi="ar-SA"/>
      </w:rPr>
    </w:lvl>
    <w:lvl w:ilvl="3" w:tplc="DB3AC408">
      <w:numFmt w:val="bullet"/>
      <w:lvlText w:val="•"/>
      <w:lvlJc w:val="left"/>
      <w:pPr>
        <w:ind w:left="3863" w:hanging="360"/>
      </w:pPr>
      <w:rPr>
        <w:rFonts w:hint="default"/>
        <w:lang w:val="en-US" w:eastAsia="en-US" w:bidi="ar-SA"/>
      </w:rPr>
    </w:lvl>
    <w:lvl w:ilvl="4" w:tplc="DAAECE4A">
      <w:numFmt w:val="bullet"/>
      <w:lvlText w:val="•"/>
      <w:lvlJc w:val="left"/>
      <w:pPr>
        <w:ind w:left="4838" w:hanging="360"/>
      </w:pPr>
      <w:rPr>
        <w:rFonts w:hint="default"/>
        <w:lang w:val="en-US" w:eastAsia="en-US" w:bidi="ar-SA"/>
      </w:rPr>
    </w:lvl>
    <w:lvl w:ilvl="5" w:tplc="A866F5B0">
      <w:numFmt w:val="bullet"/>
      <w:lvlText w:val="•"/>
      <w:lvlJc w:val="left"/>
      <w:pPr>
        <w:ind w:left="5812" w:hanging="360"/>
      </w:pPr>
      <w:rPr>
        <w:rFonts w:hint="default"/>
        <w:lang w:val="en-US" w:eastAsia="en-US" w:bidi="ar-SA"/>
      </w:rPr>
    </w:lvl>
    <w:lvl w:ilvl="6" w:tplc="2176F48C">
      <w:numFmt w:val="bullet"/>
      <w:lvlText w:val="•"/>
      <w:lvlJc w:val="left"/>
      <w:pPr>
        <w:ind w:left="6787" w:hanging="360"/>
      </w:pPr>
      <w:rPr>
        <w:rFonts w:hint="default"/>
        <w:lang w:val="en-US" w:eastAsia="en-US" w:bidi="ar-SA"/>
      </w:rPr>
    </w:lvl>
    <w:lvl w:ilvl="7" w:tplc="35A2F91E">
      <w:numFmt w:val="bullet"/>
      <w:lvlText w:val="•"/>
      <w:lvlJc w:val="left"/>
      <w:pPr>
        <w:ind w:left="7761" w:hanging="360"/>
      </w:pPr>
      <w:rPr>
        <w:rFonts w:hint="default"/>
        <w:lang w:val="en-US" w:eastAsia="en-US" w:bidi="ar-SA"/>
      </w:rPr>
    </w:lvl>
    <w:lvl w:ilvl="8" w:tplc="855A57D2">
      <w:numFmt w:val="bullet"/>
      <w:lvlText w:val="•"/>
      <w:lvlJc w:val="left"/>
      <w:pPr>
        <w:ind w:left="873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jEwNLc0MLE0NDY3MTBR0lEKTi0uzszPAykwrAUAreFirSwAAAA="/>
  </w:docVars>
  <w:rsids>
    <w:rsidRoot w:val="00CE2117"/>
    <w:rsid w:val="002340C0"/>
    <w:rsid w:val="0070074E"/>
    <w:rsid w:val="009F26B3"/>
    <w:rsid w:val="00C23C3C"/>
    <w:rsid w:val="00CE211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CE2117"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rsid w:val="00CE2117"/>
    <w:pPr>
      <w:ind w:left="220"/>
      <w:outlineLvl w:val="0"/>
    </w:pPr>
    <w:rPr>
      <w:sz w:val="72"/>
      <w:szCs w:val="72"/>
    </w:rPr>
  </w:style>
  <w:style w:type="paragraph" w:styleId="Heading2">
    <w:name w:val="heading 2"/>
    <w:basedOn w:val="Normal"/>
    <w:uiPriority w:val="1"/>
    <w:qFormat/>
    <w:rsid w:val="00CE2117"/>
    <w:pPr>
      <w:spacing w:before="21"/>
      <w:ind w:left="220"/>
      <w:outlineLvl w:val="1"/>
    </w:pPr>
    <w:rPr>
      <w:sz w:val="32"/>
      <w:szCs w:val="32"/>
      <w:u w:val="single" w:color="000000"/>
    </w:rPr>
  </w:style>
  <w:style w:type="paragraph" w:styleId="Heading3">
    <w:name w:val="heading 3"/>
    <w:basedOn w:val="Normal"/>
    <w:uiPriority w:val="1"/>
    <w:qFormat/>
    <w:rsid w:val="00CE2117"/>
    <w:pPr>
      <w:spacing w:before="22"/>
      <w:ind w:left="220"/>
      <w:jc w:val="both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CE2117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CE2117"/>
    <w:pPr>
      <w:spacing w:before="42"/>
      <w:ind w:left="941" w:hanging="361"/>
    </w:pPr>
  </w:style>
  <w:style w:type="paragraph" w:customStyle="1" w:styleId="TableParagraph">
    <w:name w:val="Table Paragraph"/>
    <w:basedOn w:val="Normal"/>
    <w:uiPriority w:val="1"/>
    <w:qFormat/>
    <w:rsid w:val="00CE2117"/>
    <w:pPr>
      <w:spacing w:before="1"/>
      <w:ind w:left="105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454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OYEDE ADEMOLA</dc:creator>
  <cp:lastModifiedBy>Windows User</cp:lastModifiedBy>
  <cp:revision>2</cp:revision>
  <dcterms:created xsi:type="dcterms:W3CDTF">2020-05-15T12:28:00Z</dcterms:created>
  <dcterms:modified xsi:type="dcterms:W3CDTF">2020-05-15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14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0-05-15T00:00:00Z</vt:filetime>
  </property>
</Properties>
</file>